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ПРАВОСЛАВНЫЙ СВЯТО-ТИХОНОВСКИЙ БОГОСЛОВСКИЙ ИНСТИТУТ</w:t>
      </w: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325985" w:rsidRPr="007229B1" w:rsidRDefault="00325985" w:rsidP="007229B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25985" w:rsidRPr="007229B1" w:rsidTr="00325985">
        <w:tc>
          <w:tcPr>
            <w:tcW w:w="4785" w:type="dxa"/>
          </w:tcPr>
          <w:p w:rsidR="00325985" w:rsidRPr="007229B1" w:rsidRDefault="00325985" w:rsidP="007229B1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  <w:p w:rsidR="00325985" w:rsidRPr="007229B1" w:rsidRDefault="00325985" w:rsidP="007229B1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325985" w:rsidRPr="007229B1" w:rsidRDefault="00325985" w:rsidP="007229B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25985" w:rsidRPr="007229B1" w:rsidRDefault="00325985" w:rsidP="007229B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 ПСТБИ</w:t>
            </w:r>
          </w:p>
          <w:p w:rsidR="00325985" w:rsidRPr="007229B1" w:rsidRDefault="00325985" w:rsidP="007229B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прот</w:t>
            </w:r>
            <w:proofErr w:type="spellEnd"/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25985" w:rsidRPr="007229B1" w:rsidRDefault="00325985" w:rsidP="007229B1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25985" w:rsidRPr="007229B1" w:rsidRDefault="00325985" w:rsidP="007229B1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  <w:p w:rsidR="00325985" w:rsidRPr="007229B1" w:rsidRDefault="00325985" w:rsidP="007229B1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  <w:p w:rsidR="00325985" w:rsidRPr="007229B1" w:rsidRDefault="00325985" w:rsidP="007229B1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325985" w:rsidRPr="007229B1" w:rsidRDefault="00325985" w:rsidP="007229B1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</w:tr>
    </w:tbl>
    <w:p w:rsidR="00325985" w:rsidRPr="007229B1" w:rsidRDefault="00325985" w:rsidP="007229B1">
      <w:pPr>
        <w:spacing w:line="276" w:lineRule="auto"/>
        <w:ind w:left="567" w:hanging="567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РАБОЧАЯ ПРОГРАММА ДИСЦИПЛИНЫ</w:t>
      </w: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b/>
          <w:i/>
          <w:spacing w:val="-2"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ГОМИЛЕТИКА</w:t>
      </w: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b/>
          <w:i/>
          <w:spacing w:val="-2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Основная образовательная программа:</w:t>
      </w:r>
      <w:r w:rsidRPr="007229B1">
        <w:rPr>
          <w:rFonts w:ascii="Times New Roman" w:hAnsi="Times New Roman"/>
          <w:b/>
          <w:sz w:val="24"/>
          <w:szCs w:val="24"/>
        </w:rPr>
        <w:t xml:space="preserve"> </w:t>
      </w:r>
      <w:r w:rsidRPr="007229B1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color w:val="244061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Квалификация выпускника</w:t>
      </w:r>
      <w:r w:rsidRPr="007229B1">
        <w:rPr>
          <w:rFonts w:ascii="Times New Roman" w:hAnsi="Times New Roman"/>
          <w:i/>
          <w:sz w:val="24"/>
          <w:szCs w:val="24"/>
        </w:rPr>
        <w:t xml:space="preserve">: </w:t>
      </w:r>
      <w:r w:rsidRPr="007229B1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Форма обучения: </w:t>
      </w:r>
      <w:r w:rsidRPr="007229B1">
        <w:rPr>
          <w:rFonts w:ascii="Times New Roman" w:hAnsi="Times New Roman"/>
          <w:b/>
          <w:i/>
          <w:sz w:val="24"/>
          <w:szCs w:val="24"/>
        </w:rPr>
        <w:t>очная</w:t>
      </w:r>
      <w:r w:rsidR="003D7A7F" w:rsidRPr="007229B1">
        <w:rPr>
          <w:rFonts w:ascii="Times New Roman" w:hAnsi="Times New Roman"/>
          <w:b/>
          <w:i/>
          <w:sz w:val="24"/>
          <w:szCs w:val="24"/>
        </w:rPr>
        <w:t>, очно-заочная</w:t>
      </w: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FF64AC" w:rsidRPr="007229B1" w:rsidRDefault="00FF64AC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FF64AC" w:rsidRPr="007229B1" w:rsidRDefault="00FF64AC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widowControl w:val="0"/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Москва, 201</w:t>
      </w:r>
      <w:r w:rsidR="00DC22D4" w:rsidRPr="007229B1">
        <w:rPr>
          <w:rFonts w:ascii="Times New Roman" w:hAnsi="Times New Roman"/>
          <w:sz w:val="24"/>
          <w:szCs w:val="24"/>
        </w:rPr>
        <w:t>8</w:t>
      </w:r>
      <w:r w:rsidRPr="007229B1">
        <w:rPr>
          <w:rFonts w:ascii="Times New Roman" w:hAnsi="Times New Roman"/>
          <w:sz w:val="24"/>
          <w:szCs w:val="24"/>
        </w:rPr>
        <w:t xml:space="preserve"> г.</w:t>
      </w:r>
    </w:p>
    <w:p w:rsidR="00B1791C" w:rsidRPr="007229B1" w:rsidRDefault="00B1791C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173837780"/>
        <w:docPartObj>
          <w:docPartGallery w:val="Table of Contents"/>
          <w:docPartUnique/>
        </w:docPartObj>
      </w:sdtPr>
      <w:sdtEndPr/>
      <w:sdtContent>
        <w:p w:rsidR="00FF64AC" w:rsidRPr="007229B1" w:rsidRDefault="00FF64AC" w:rsidP="007229B1">
          <w:pPr>
            <w:pStyle w:val="af5"/>
            <w:spacing w:before="0" w:after="12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7229B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97773D" w:rsidRPr="007229B1" w:rsidRDefault="00FF64AC" w:rsidP="007229B1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r w:rsidRPr="007229B1">
            <w:rPr>
              <w:rFonts w:ascii="Times New Roman" w:hAnsi="Times New Roman"/>
              <w:sz w:val="24"/>
              <w:szCs w:val="24"/>
            </w:rPr>
            <w:fldChar w:fldCharType="begin"/>
          </w:r>
          <w:r w:rsidRPr="007229B1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7229B1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266399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Цели освоения дисциплины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399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0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0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1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1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2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Компетенция, формируемая дисциплиной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2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3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Этапы освоения компетенции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3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4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4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5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Объем дисциплины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5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6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Разделы дисциплины и трудоемкость по видам учебных занятий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6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7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7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8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Учебно-методическое обеспечение самостоятельной работы обучающихся</w:t>
            </w:r>
            <w:r w:rsidR="0097773D" w:rsidRPr="007229B1">
              <w:rPr>
                <w:rStyle w:val="a4"/>
                <w:rFonts w:ascii="Times New Roman" w:hAnsi="Times New Roman"/>
                <w:i/>
                <w:noProof/>
                <w:sz w:val="24"/>
                <w:szCs w:val="24"/>
              </w:rPr>
              <w:t xml:space="preserve"> </w:t>
            </w:r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по дисциплине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8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09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Фонд оценочных средств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09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0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0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1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Показатели оценивания основного этапа освоения компетенции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1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2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Вопросы для проведения промежуточной аттестации: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2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3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3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3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6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4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4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6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5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Средства оценивания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5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7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6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Литература по дисциплине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6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7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7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Обязательная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7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7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8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Дополнительная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8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7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19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Справочные издания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19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8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20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Интернет-ресурсы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20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8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21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21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8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7773D" w:rsidRPr="007229B1" w:rsidRDefault="007243FF" w:rsidP="007229B1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</w:rPr>
          </w:pPr>
          <w:hyperlink w:anchor="_Toc266422" w:history="1">
            <w:r w:rsidR="0097773D" w:rsidRPr="007229B1">
              <w:rPr>
                <w:rStyle w:val="a4"/>
                <w:rFonts w:ascii="Times New Roman" w:hAnsi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66422 \h </w:instrTex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t>19</w:t>
            </w:r>
            <w:r w:rsidR="0097773D" w:rsidRPr="007229B1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7229B1" w:rsidRDefault="00FF64AC" w:rsidP="007229B1">
          <w:pPr>
            <w:spacing w:line="276" w:lineRule="auto"/>
            <w:rPr>
              <w:rFonts w:ascii="Times New Roman" w:hAnsi="Times New Roman"/>
              <w:sz w:val="24"/>
              <w:szCs w:val="24"/>
            </w:rPr>
          </w:pPr>
          <w:r w:rsidRPr="007229B1">
            <w:rPr>
              <w:rFonts w:ascii="Times New Roman" w:hAnsi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FF64AC" w:rsidRPr="007229B1" w:rsidRDefault="00FF64AC" w:rsidP="007229B1">
      <w:pPr>
        <w:pStyle w:val="10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</w:p>
    <w:p w:rsidR="00FF64AC" w:rsidRPr="007229B1" w:rsidRDefault="00FF64AC" w:rsidP="007229B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FF64AC" w:rsidRPr="007229B1" w:rsidRDefault="00FF64AC" w:rsidP="007229B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FF64AC" w:rsidRPr="007229B1" w:rsidRDefault="00FF64AC" w:rsidP="007229B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FF64AC" w:rsidRPr="007229B1" w:rsidRDefault="00FF64AC" w:rsidP="007229B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FF64AC" w:rsidRPr="007229B1" w:rsidRDefault="00FF64AC" w:rsidP="007229B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AC05C9" w:rsidRPr="007229B1" w:rsidRDefault="00AC05C9" w:rsidP="007229B1">
      <w:pPr>
        <w:pStyle w:val="10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72" w:name="_Toc266399"/>
      <w:r w:rsidRPr="007229B1">
        <w:rPr>
          <w:rFonts w:ascii="Times New Roman" w:hAnsi="Times New Roman" w:cs="Times New Roman"/>
          <w:szCs w:val="24"/>
        </w:rPr>
        <w:lastRenderedPageBreak/>
        <w:t>Цели освоения дисциплины</w:t>
      </w:r>
      <w:bookmarkEnd w:id="72"/>
    </w:p>
    <w:p w:rsidR="00AC05C9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Вооружить начинающего проповедника необходимыми знаниями по теории и истории проповедничества и помочь ему развить в себе способность к проповедничеству.</w:t>
      </w:r>
    </w:p>
    <w:p w:rsidR="007229B1" w:rsidRPr="007229B1" w:rsidRDefault="007229B1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7229B1" w:rsidRDefault="00AC05C9" w:rsidP="007229B1">
      <w:pPr>
        <w:pStyle w:val="10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73" w:name="_Toc266400"/>
      <w:r w:rsidRPr="007229B1">
        <w:rPr>
          <w:rFonts w:ascii="Times New Roman" w:hAnsi="Times New Roman" w:cs="Times New Roman"/>
          <w:szCs w:val="24"/>
        </w:rPr>
        <w:t xml:space="preserve">Место дисциплины в структуре </w:t>
      </w:r>
      <w:r w:rsidR="00325985" w:rsidRPr="007229B1">
        <w:rPr>
          <w:rFonts w:ascii="Times New Roman" w:hAnsi="Times New Roman" w:cs="Times New Roman"/>
          <w:szCs w:val="24"/>
        </w:rPr>
        <w:t>образовательной программы</w:t>
      </w:r>
      <w:bookmarkEnd w:id="73"/>
    </w:p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Дисциплина относится к вариативной части образовательной программы и является обязательной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Курс опирается на знания, полученные студентами в курсах риторики, </w:t>
      </w:r>
      <w:proofErr w:type="spellStart"/>
      <w:r w:rsidRPr="007229B1">
        <w:rPr>
          <w:rFonts w:ascii="Times New Roman" w:hAnsi="Times New Roman"/>
          <w:sz w:val="24"/>
          <w:szCs w:val="24"/>
        </w:rPr>
        <w:t>пасторологи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229B1">
        <w:rPr>
          <w:rFonts w:ascii="Times New Roman" w:hAnsi="Times New Roman"/>
          <w:sz w:val="24"/>
          <w:szCs w:val="24"/>
        </w:rPr>
        <w:t>литургик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, догматики,  церковной истории, </w:t>
      </w:r>
      <w:proofErr w:type="spellStart"/>
      <w:r w:rsidRPr="007229B1">
        <w:rPr>
          <w:rFonts w:ascii="Times New Roman" w:hAnsi="Times New Roman"/>
          <w:sz w:val="24"/>
          <w:szCs w:val="24"/>
        </w:rPr>
        <w:t>библеистик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229B1">
        <w:rPr>
          <w:rFonts w:ascii="Times New Roman" w:hAnsi="Times New Roman"/>
          <w:sz w:val="24"/>
          <w:szCs w:val="24"/>
        </w:rPr>
        <w:t>миссиологи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Курс тесно связан с курсами риторики и </w:t>
      </w:r>
      <w:proofErr w:type="spellStart"/>
      <w:r w:rsidRPr="007229B1">
        <w:rPr>
          <w:rFonts w:ascii="Times New Roman" w:hAnsi="Times New Roman"/>
          <w:sz w:val="24"/>
          <w:szCs w:val="24"/>
        </w:rPr>
        <w:t>пасторологи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и представляет собой их естественное продолжение и дополнение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В ходе занятий изучается теория и история проповедничества, и проводятся практические занятия (анализ образцов святоотеческой проповеди и проповедей выдающихся русских проповедников, подготовка и произнесение студентами собственных проповедей, с последующим разбором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pStyle w:val="3"/>
        <w:spacing w:line="276" w:lineRule="auto"/>
      </w:pPr>
      <w:bookmarkStart w:id="74" w:name="_Toc467596867"/>
      <w:bookmarkStart w:id="75" w:name="_Toc467599946"/>
      <w:bookmarkStart w:id="76" w:name="_Toc468272472"/>
      <w:bookmarkStart w:id="77" w:name="_Toc468274073"/>
      <w:bookmarkStart w:id="78" w:name="_Toc468278249"/>
      <w:bookmarkStart w:id="79" w:name="_Toc508273411"/>
      <w:bookmarkStart w:id="80" w:name="_Toc266401"/>
      <w:r w:rsidRPr="007229B1">
        <w:t xml:space="preserve">Перечень планируемых результатов </w:t>
      </w:r>
      <w:proofErr w:type="gramStart"/>
      <w:r w:rsidRPr="007229B1">
        <w:t>обучения по дисциплине</w:t>
      </w:r>
      <w:bookmarkEnd w:id="74"/>
      <w:bookmarkEnd w:id="75"/>
      <w:bookmarkEnd w:id="76"/>
      <w:bookmarkEnd w:id="77"/>
      <w:bookmarkEnd w:id="78"/>
      <w:bookmarkEnd w:id="79"/>
      <w:bookmarkEnd w:id="80"/>
      <w:proofErr w:type="gramEnd"/>
    </w:p>
    <w:p w:rsidR="00325985" w:rsidRPr="007229B1" w:rsidRDefault="00325985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81" w:name="_Toc508273412"/>
      <w:bookmarkStart w:id="82" w:name="_Toc266402"/>
      <w:r w:rsidRPr="007229B1">
        <w:rPr>
          <w:rFonts w:cs="Times New Roman"/>
          <w:szCs w:val="24"/>
        </w:rPr>
        <w:t>Компетенция, формируемая дисциплиной</w:t>
      </w:r>
      <w:bookmarkEnd w:id="81"/>
      <w:bookmarkEnd w:id="82"/>
    </w:p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Дисциплина призвана сформировать у </w:t>
      </w:r>
      <w:proofErr w:type="gramStart"/>
      <w:r w:rsidRPr="007229B1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</w:t>
      </w:r>
      <w:r w:rsidR="00DC22D4" w:rsidRPr="007229B1">
        <w:rPr>
          <w:rFonts w:ascii="Times New Roman" w:hAnsi="Times New Roman"/>
          <w:sz w:val="24"/>
          <w:szCs w:val="24"/>
        </w:rPr>
        <w:t>профессиональную</w:t>
      </w:r>
      <w:r w:rsidRPr="007229B1">
        <w:rPr>
          <w:rFonts w:ascii="Times New Roman" w:hAnsi="Times New Roman"/>
          <w:sz w:val="24"/>
          <w:szCs w:val="24"/>
        </w:rPr>
        <w:t xml:space="preserve"> компетенцию </w:t>
      </w:r>
      <w:r w:rsidR="00DC22D4" w:rsidRPr="007229B1">
        <w:rPr>
          <w:rFonts w:ascii="Times New Roman" w:hAnsi="Times New Roman"/>
          <w:sz w:val="24"/>
          <w:szCs w:val="24"/>
        </w:rPr>
        <w:t>ПК-13</w:t>
      </w:r>
      <w:r w:rsidRPr="007229B1">
        <w:rPr>
          <w:rFonts w:ascii="Times New Roman" w:hAnsi="Times New Roman"/>
          <w:sz w:val="24"/>
          <w:szCs w:val="24"/>
        </w:rPr>
        <w:t xml:space="preserve">: </w:t>
      </w:r>
      <w:r w:rsidR="00DC22D4" w:rsidRPr="007229B1">
        <w:rPr>
          <w:rFonts w:ascii="Times New Roman" w:hAnsi="Times New Roman"/>
          <w:color w:val="000000"/>
          <w:sz w:val="24"/>
          <w:szCs w:val="24"/>
        </w:rPr>
        <w:t>способность пользоваться навыками проповеднической деятельности.</w:t>
      </w:r>
    </w:p>
    <w:p w:rsidR="00325985" w:rsidRPr="007229B1" w:rsidRDefault="00325985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83" w:name="_Toc473664500"/>
      <w:bookmarkStart w:id="84" w:name="_Toc473718078"/>
      <w:bookmarkStart w:id="85" w:name="_Toc473892880"/>
      <w:bookmarkStart w:id="86" w:name="_Toc474840589"/>
      <w:bookmarkStart w:id="87" w:name="_Toc475970636"/>
      <w:bookmarkStart w:id="88" w:name="_Toc508273413"/>
      <w:bookmarkStart w:id="89" w:name="_Toc266403"/>
      <w:r w:rsidRPr="007229B1">
        <w:rPr>
          <w:rFonts w:cs="Times New Roman"/>
          <w:szCs w:val="24"/>
        </w:rPr>
        <w:t>Этапы освоения компетенции</w:t>
      </w:r>
      <w:bookmarkEnd w:id="83"/>
      <w:bookmarkEnd w:id="84"/>
      <w:bookmarkEnd w:id="85"/>
      <w:bookmarkEnd w:id="86"/>
      <w:bookmarkEnd w:id="87"/>
      <w:bookmarkEnd w:id="88"/>
      <w:bookmarkEnd w:id="89"/>
    </w:p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7229B1">
        <w:rPr>
          <w:rFonts w:ascii="Times New Roman" w:hAnsi="Times New Roman"/>
          <w:sz w:val="24"/>
          <w:szCs w:val="24"/>
        </w:rPr>
        <w:t>знаниевые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7229B1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7229B1">
        <w:rPr>
          <w:rFonts w:ascii="Times New Roman" w:hAnsi="Times New Roman"/>
          <w:sz w:val="24"/>
          <w:szCs w:val="24"/>
        </w:rPr>
        <w:t>саморегуляцию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7229B1">
        <w:rPr>
          <w:rFonts w:ascii="Times New Roman" w:hAnsi="Times New Roman"/>
          <w:sz w:val="24"/>
          <w:szCs w:val="24"/>
        </w:rPr>
        <w:t>обучающимся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</w:t>
      </w:r>
      <w:r w:rsidRPr="007229B1">
        <w:rPr>
          <w:rFonts w:ascii="Times New Roman" w:hAnsi="Times New Roman"/>
          <w:sz w:val="24"/>
          <w:szCs w:val="24"/>
        </w:rPr>
        <w:lastRenderedPageBreak/>
        <w:t>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325985" w:rsidRPr="007229B1" w:rsidRDefault="00325985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90" w:name="_Toc472951667"/>
      <w:bookmarkStart w:id="91" w:name="_Toc474840590"/>
      <w:bookmarkStart w:id="92" w:name="_Toc475970637"/>
      <w:bookmarkStart w:id="93" w:name="_Toc508273414"/>
      <w:bookmarkStart w:id="94" w:name="_Toc266404"/>
      <w:r w:rsidRPr="007229B1">
        <w:rPr>
          <w:rFonts w:cs="Times New Roman"/>
          <w:szCs w:val="24"/>
        </w:rPr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  <w:bookmarkEnd w:id="94"/>
    </w:p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 результате освоения дисциплины </w:t>
      </w:r>
      <w:proofErr w:type="gramStart"/>
      <w:r w:rsidRPr="007229B1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038"/>
        <w:gridCol w:w="8384"/>
      </w:tblGrid>
      <w:tr w:rsidR="00325985" w:rsidRPr="007229B1" w:rsidTr="00FF64A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325985" w:rsidRPr="007229B1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7229B1">
              <w:rPr>
                <w:rFonts w:ascii="Times New Roman" w:eastAsia="Calibri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- знание краткой истории проповедничества</w:t>
            </w:r>
          </w:p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 xml:space="preserve">- знание имен и трудов известных восточных, западных и отечественных проповедников и </w:t>
            </w:r>
            <w:proofErr w:type="spellStart"/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гомилетов</w:t>
            </w:r>
            <w:proofErr w:type="spellEnd"/>
          </w:p>
        </w:tc>
      </w:tr>
      <w:tr w:rsidR="00325985" w:rsidRPr="007229B1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- умение </w:t>
            </w: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 xml:space="preserve">использовать при подготовке и произнесении проповеди Священное Писание, святоотеческое и </w:t>
            </w:r>
            <w:proofErr w:type="spellStart"/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гомилетическое</w:t>
            </w:r>
            <w:proofErr w:type="spellEnd"/>
            <w:r w:rsidRPr="007229B1">
              <w:rPr>
                <w:rFonts w:ascii="Times New Roman" w:hAnsi="Times New Roman" w:cs="Times New Roman"/>
                <w:sz w:val="24"/>
                <w:szCs w:val="24"/>
              </w:rPr>
              <w:t xml:space="preserve"> наследие Церкви, богослужебные тексты, исторические материалы, а также данные науки, культуры и искусства, события церковной и общественной жизни </w:t>
            </w:r>
          </w:p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 xml:space="preserve">- умение составлять проповеди разных жанров (беседа, поучение, слово, речь) </w:t>
            </w:r>
          </w:p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- умение применять богословские знания в проповеднической деятельности</w:t>
            </w:r>
          </w:p>
        </w:tc>
      </w:tr>
      <w:tr w:rsidR="00325985" w:rsidRPr="007229B1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- владение </w:t>
            </w: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навыком составления проповеди в зависимости от ее содержания и задач: по выбору предмета – экзегетической, догматической, нравоучительной, исторической; по выбору задачи – катехизической, апологетической, миссионерской</w:t>
            </w:r>
          </w:p>
        </w:tc>
      </w:tr>
      <w:tr w:rsidR="00325985" w:rsidRPr="007229B1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eastAsia="Calibri" w:hAnsi="Times New Roman" w:cs="Times New Roman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 xml:space="preserve">- знание вклада русской гомилетики в мировую сокровищницу христианской проповеди </w:t>
            </w:r>
          </w:p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- знание теории составления и произнесения проповедей</w:t>
            </w:r>
            <w:r w:rsidRPr="007229B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25985" w:rsidRPr="007229B1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- умение находить идею проповеди, как в образцах словесного творчества лучших проповедников, так и при составлении собственной проповеди</w:t>
            </w:r>
          </w:p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- умение использовать средства художественной выразительности при составлении собственной проповеди</w:t>
            </w:r>
          </w:p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 xml:space="preserve">- умение излагать в устной и письменной форме общую историю развития проповеди в христианской Церкви, её место в богослужении и в жизни Церкви </w:t>
            </w:r>
          </w:p>
        </w:tc>
      </w:tr>
      <w:tr w:rsidR="00325985" w:rsidRPr="007229B1" w:rsidTr="00FF64AC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>- владение навыком произнесения заранее написанной и выученной наизусть проповеди в храме</w:t>
            </w:r>
          </w:p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29B1">
              <w:rPr>
                <w:rFonts w:ascii="Times New Roman" w:hAnsi="Times New Roman" w:cs="Times New Roman"/>
                <w:sz w:val="24"/>
                <w:szCs w:val="24"/>
              </w:rPr>
              <w:t xml:space="preserve">- владение навыком произнесения перед однокурсниками импровизированной проповеди </w:t>
            </w:r>
          </w:p>
        </w:tc>
      </w:tr>
    </w:tbl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pStyle w:val="3"/>
        <w:spacing w:line="276" w:lineRule="auto"/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508273415"/>
      <w:bookmarkStart w:id="101" w:name="_Toc266405"/>
      <w:r w:rsidRPr="007229B1">
        <w:lastRenderedPageBreak/>
        <w:t>Объ</w:t>
      </w:r>
      <w:r w:rsidR="003D7A7F" w:rsidRPr="007229B1">
        <w:t>ё</w:t>
      </w:r>
      <w:r w:rsidRPr="007229B1">
        <w:t>м дисциплины</w:t>
      </w:r>
      <w:bookmarkEnd w:id="95"/>
      <w:bookmarkEnd w:id="96"/>
      <w:bookmarkEnd w:id="97"/>
      <w:bookmarkEnd w:id="98"/>
      <w:bookmarkEnd w:id="99"/>
      <w:bookmarkEnd w:id="100"/>
      <w:bookmarkEnd w:id="101"/>
    </w:p>
    <w:p w:rsidR="00325985" w:rsidRPr="007229B1" w:rsidRDefault="00325985" w:rsidP="007229B1">
      <w:pPr>
        <w:pStyle w:val="af3"/>
        <w:spacing w:after="120" w:line="276" w:lineRule="auto"/>
        <w:ind w:firstLine="0"/>
      </w:pPr>
      <w:r w:rsidRPr="007229B1">
        <w:t>Общая трудо</w:t>
      </w:r>
      <w:r w:rsidR="003D7A7F" w:rsidRPr="007229B1">
        <w:t>ё</w:t>
      </w:r>
      <w:r w:rsidRPr="007229B1">
        <w:t>мкость дисциплины составляет 4 зач</w:t>
      </w:r>
      <w:r w:rsidR="003D7A7F" w:rsidRPr="007229B1">
        <w:t>ё</w:t>
      </w:r>
      <w:r w:rsidRPr="007229B1">
        <w:t xml:space="preserve">тных </w:t>
      </w:r>
      <w:r w:rsidR="003D7A7F" w:rsidRPr="007229B1">
        <w:t>единицы, 144 академических часа для обеих форм обучения.</w:t>
      </w:r>
    </w:p>
    <w:p w:rsidR="00325985" w:rsidRPr="007229B1" w:rsidRDefault="00325985" w:rsidP="007229B1">
      <w:pPr>
        <w:pStyle w:val="af3"/>
        <w:spacing w:after="120" w:line="276" w:lineRule="auto"/>
        <w:ind w:firstLine="0"/>
      </w:pPr>
    </w:p>
    <w:p w:rsidR="00325985" w:rsidRPr="007229B1" w:rsidRDefault="003D7A7F" w:rsidP="007229B1">
      <w:pPr>
        <w:pStyle w:val="3"/>
        <w:spacing w:line="276" w:lineRule="auto"/>
      </w:pPr>
      <w:bookmarkStart w:id="102" w:name="_Toc468272474"/>
      <w:bookmarkStart w:id="103" w:name="_Toc468274075"/>
      <w:bookmarkStart w:id="104" w:name="_Toc468278251"/>
      <w:bookmarkStart w:id="105" w:name="_Toc508273416"/>
      <w:bookmarkStart w:id="106" w:name="_Toc266406"/>
      <w:r w:rsidRPr="007229B1">
        <w:t>Разделы дисциплины и трудоё</w:t>
      </w:r>
      <w:r w:rsidR="00325985" w:rsidRPr="007229B1">
        <w:t>мкость по видам учебных занятий</w:t>
      </w:r>
      <w:bookmarkEnd w:id="102"/>
      <w:bookmarkEnd w:id="103"/>
      <w:bookmarkEnd w:id="104"/>
      <w:bookmarkEnd w:id="105"/>
      <w:bookmarkEnd w:id="106"/>
    </w:p>
    <w:p w:rsidR="003D7A7F" w:rsidRPr="007229B1" w:rsidRDefault="003D7A7F" w:rsidP="007229B1">
      <w:pPr>
        <w:pStyle w:val="a8"/>
        <w:numPr>
          <w:ilvl w:val="0"/>
          <w:numId w:val="24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bookmarkStart w:id="107" w:name="_GoBack"/>
      <w:r w:rsidRPr="007229B1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0"/>
        <w:gridCol w:w="668"/>
        <w:gridCol w:w="1251"/>
        <w:gridCol w:w="1323"/>
        <w:gridCol w:w="1223"/>
        <w:gridCol w:w="1840"/>
        <w:gridCol w:w="2367"/>
      </w:tblGrid>
      <w:tr w:rsidR="00325985" w:rsidRPr="007229B1" w:rsidTr="007243FF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Раздел</w:t>
            </w:r>
            <w:r w:rsidR="003D7A7F"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325985" w:rsidRPr="007229B1" w:rsidRDefault="00325985" w:rsidP="007229B1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Виды у</w:t>
            </w:r>
            <w:r w:rsidR="003D7A7F"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чебной работы, их трудоёмкость </w:t>
            </w: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(в </w:t>
            </w:r>
            <w:r w:rsidR="003D7A7F"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академических </w:t>
            </w: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3D7A7F" w:rsidRPr="007229B1" w:rsidTr="007243FF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325985" w:rsidRPr="007229B1" w:rsidRDefault="00325985" w:rsidP="007229B1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ем.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.Р.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D7A7F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Темы 1-4</w:t>
            </w:r>
          </w:p>
        </w:tc>
        <w:tc>
          <w:tcPr>
            <w:tcW w:w="0" w:type="auto"/>
            <w:shd w:val="clear" w:color="auto" w:fill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325985" w:rsidRPr="007229B1" w:rsidRDefault="00483070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</w:tcPr>
          <w:p w:rsidR="00325985" w:rsidRPr="007229B1" w:rsidRDefault="00483070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483070" w:rsidRPr="007229B1">
              <w:rPr>
                <w:rFonts w:ascii="Times New Roman" w:hAnsi="Times New Roman"/>
                <w:sz w:val="24"/>
                <w:szCs w:val="24"/>
              </w:rPr>
              <w:t>ё</w:t>
            </w:r>
            <w:r w:rsidRPr="007229B1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3D7A7F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 xml:space="preserve">Темы </w:t>
            </w:r>
            <w:r w:rsidR="00E71346" w:rsidRPr="007229B1">
              <w:rPr>
                <w:rFonts w:ascii="Times New Roman" w:hAnsi="Times New Roman"/>
                <w:sz w:val="24"/>
                <w:szCs w:val="24"/>
              </w:rPr>
              <w:t>5</w:t>
            </w:r>
            <w:r w:rsidRPr="007229B1">
              <w:rPr>
                <w:rFonts w:ascii="Times New Roman" w:hAnsi="Times New Roman"/>
                <w:sz w:val="24"/>
                <w:szCs w:val="24"/>
              </w:rPr>
              <w:t>-7</w:t>
            </w:r>
          </w:p>
        </w:tc>
        <w:tc>
          <w:tcPr>
            <w:tcW w:w="0" w:type="auto"/>
            <w:shd w:val="clear" w:color="auto" w:fill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325985" w:rsidRPr="007229B1" w:rsidRDefault="00483070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0" w:type="auto"/>
          </w:tcPr>
          <w:p w:rsidR="00325985" w:rsidRPr="007229B1" w:rsidRDefault="00483070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483070" w:rsidRPr="007229B1">
              <w:rPr>
                <w:rFonts w:ascii="Times New Roman" w:hAnsi="Times New Roman"/>
                <w:sz w:val="24"/>
                <w:szCs w:val="24"/>
              </w:rPr>
              <w:t>ё</w:t>
            </w:r>
            <w:r w:rsidRPr="007229B1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DC22D4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DC22D4" w:rsidRPr="007229B1" w:rsidRDefault="00DC22D4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DC22D4" w:rsidRPr="007229B1" w:rsidRDefault="00DC22D4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</w:tcPr>
          <w:p w:rsidR="00DC22D4" w:rsidRPr="007229B1" w:rsidRDefault="00DC22D4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0" w:type="auto"/>
          </w:tcPr>
          <w:p w:rsidR="00DC22D4" w:rsidRPr="007229B1" w:rsidRDefault="00DC22D4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:rsidR="00DC22D4" w:rsidRPr="007229B1" w:rsidRDefault="00483070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C22D4" w:rsidRPr="007229B1" w:rsidRDefault="00DC22D4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25985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4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25985" w:rsidRPr="007229B1" w:rsidRDefault="00325985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Зач</w:t>
            </w:r>
            <w:r w:rsidR="00483070"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ё</w:t>
            </w: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т, зач</w:t>
            </w:r>
            <w:r w:rsidR="00483070"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ё</w:t>
            </w: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т.</w:t>
            </w:r>
          </w:p>
        </w:tc>
      </w:tr>
    </w:tbl>
    <w:p w:rsidR="00325985" w:rsidRPr="007229B1" w:rsidRDefault="0032598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108" w:name="Предметфилософии"/>
      <w:bookmarkEnd w:id="108"/>
    </w:p>
    <w:p w:rsidR="003D7A7F" w:rsidRPr="007229B1" w:rsidRDefault="003D7A7F" w:rsidP="007229B1">
      <w:pPr>
        <w:pStyle w:val="a8"/>
        <w:numPr>
          <w:ilvl w:val="0"/>
          <w:numId w:val="24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 w:rsidRPr="007229B1">
        <w:rPr>
          <w:rFonts w:ascii="Times New Roman" w:hAnsi="Times New Roman"/>
          <w:sz w:val="24"/>
          <w:szCs w:val="24"/>
          <w:u w:val="single"/>
        </w:rPr>
        <w:t>Для очно-заочной 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0"/>
        <w:gridCol w:w="668"/>
        <w:gridCol w:w="1251"/>
        <w:gridCol w:w="1323"/>
        <w:gridCol w:w="1223"/>
        <w:gridCol w:w="1840"/>
        <w:gridCol w:w="2367"/>
      </w:tblGrid>
      <w:tr w:rsidR="003D7A7F" w:rsidRPr="007229B1" w:rsidTr="007243FF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3D7A7F" w:rsidRPr="007229B1" w:rsidRDefault="003D7A7F" w:rsidP="007229B1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>Виды учебной работы,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3D7A7F" w:rsidRPr="007229B1" w:rsidTr="007243FF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3D7A7F" w:rsidRPr="007229B1" w:rsidRDefault="003D7A7F" w:rsidP="007229B1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ем.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.Р.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D7A7F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Темы 1-4</w:t>
            </w:r>
          </w:p>
        </w:tc>
        <w:tc>
          <w:tcPr>
            <w:tcW w:w="0" w:type="auto"/>
            <w:shd w:val="clear" w:color="auto" w:fill="auto"/>
          </w:tcPr>
          <w:p w:rsidR="003D7A7F" w:rsidRPr="007229B1" w:rsidRDefault="00CD7809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3D7A7F" w:rsidRPr="007229B1" w:rsidRDefault="007243F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:rsidR="003D7A7F" w:rsidRPr="007229B1" w:rsidRDefault="007243FF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:rsidR="003D7A7F" w:rsidRPr="007229B1" w:rsidRDefault="003D7A7F" w:rsidP="007243FF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7243FF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3D7A7F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Темы 5-7</w:t>
            </w:r>
          </w:p>
        </w:tc>
        <w:tc>
          <w:tcPr>
            <w:tcW w:w="0" w:type="auto"/>
            <w:shd w:val="clear" w:color="auto" w:fill="auto"/>
          </w:tcPr>
          <w:p w:rsidR="003D7A7F" w:rsidRPr="007229B1" w:rsidRDefault="00CD7809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3D7A7F" w:rsidRPr="007229B1" w:rsidRDefault="007243F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:rsidR="003D7A7F" w:rsidRPr="007229B1" w:rsidRDefault="007243FF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:rsidR="003D7A7F" w:rsidRPr="007229B1" w:rsidRDefault="007243FF" w:rsidP="007229B1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3D7A7F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3D7A7F" w:rsidRPr="007229B1" w:rsidRDefault="00CD7809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5-6</w:t>
            </w:r>
          </w:p>
        </w:tc>
        <w:tc>
          <w:tcPr>
            <w:tcW w:w="0" w:type="auto"/>
            <w:gridSpan w:val="2"/>
          </w:tcPr>
          <w:p w:rsidR="003D7A7F" w:rsidRPr="007229B1" w:rsidRDefault="003D7A7F" w:rsidP="007243FF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  <w:r w:rsidR="007243FF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3D7A7F" w:rsidRPr="007229B1" w:rsidRDefault="003D7A7F" w:rsidP="007243FF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  <w:r w:rsidR="007243FF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D7A7F" w:rsidRPr="007229B1" w:rsidTr="007243FF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3D7A7F" w:rsidRPr="007229B1" w:rsidRDefault="00CD7809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5-6</w:t>
            </w:r>
          </w:p>
        </w:tc>
        <w:tc>
          <w:tcPr>
            <w:tcW w:w="0" w:type="auto"/>
            <w:gridSpan w:val="4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D7A7F" w:rsidRPr="007229B1" w:rsidRDefault="003D7A7F" w:rsidP="007229B1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i/>
                <w:sz w:val="24"/>
                <w:szCs w:val="24"/>
              </w:rPr>
              <w:t>Зачёт, зачёт.</w:t>
            </w:r>
          </w:p>
        </w:tc>
      </w:tr>
      <w:bookmarkEnd w:id="107"/>
    </w:tbl>
    <w:p w:rsidR="003D7A7F" w:rsidRPr="007229B1" w:rsidRDefault="003D7A7F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25985" w:rsidRPr="007229B1" w:rsidRDefault="00325985" w:rsidP="007229B1">
      <w:pPr>
        <w:pStyle w:val="3"/>
        <w:spacing w:line="276" w:lineRule="auto"/>
      </w:pPr>
      <w:bookmarkStart w:id="109" w:name="_Toc468272475"/>
      <w:bookmarkStart w:id="110" w:name="_Toc468274076"/>
      <w:bookmarkStart w:id="111" w:name="_Toc468278259"/>
      <w:bookmarkStart w:id="112" w:name="_Toc508273417"/>
      <w:bookmarkStart w:id="113" w:name="_Toc266407"/>
      <w:r w:rsidRPr="007229B1">
        <w:t>Содержание дисциплины, структурированное по темам</w:t>
      </w:r>
      <w:bookmarkEnd w:id="109"/>
      <w:bookmarkEnd w:id="110"/>
      <w:bookmarkEnd w:id="111"/>
      <w:bookmarkEnd w:id="112"/>
      <w:bookmarkEnd w:id="113"/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ма 1. Общие сведения. Задачи Гомилетики и ее метод. Источники. Краткая история Гомилетик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ма 2. Формальная гомилетика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ма 3. Пастырство и проповедничество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ма 4. Виды проповеди (беседа, поучение, слово, речь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>Тема 5. Предметы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ма 6. Церковность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ма 7. Произнесение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ЛЕКЦИОННЫЙ КУРС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РАЗДЕЛ I (СЕМЕСТР </w:t>
      </w:r>
      <w:r w:rsidR="00325985" w:rsidRPr="007229B1">
        <w:rPr>
          <w:rFonts w:ascii="Times New Roman" w:hAnsi="Times New Roman"/>
          <w:sz w:val="24"/>
          <w:szCs w:val="24"/>
        </w:rPr>
        <w:t>3</w:t>
      </w:r>
      <w:r w:rsidRPr="007229B1">
        <w:rPr>
          <w:rFonts w:ascii="Times New Roman" w:hAnsi="Times New Roman"/>
          <w:sz w:val="24"/>
          <w:szCs w:val="24"/>
        </w:rPr>
        <w:t>):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1. Общие сведения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Лекция 1. Введение: определение науки, ее предмет, цели и задачи, основной метод. Источник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Тексты: Курс лекций на основе конспекта по гомилетике </w:t>
      </w:r>
      <w:proofErr w:type="spellStart"/>
      <w:r w:rsidRPr="007229B1">
        <w:rPr>
          <w:rFonts w:ascii="Times New Roman" w:hAnsi="Times New Roman"/>
          <w:sz w:val="24"/>
          <w:szCs w:val="24"/>
        </w:rPr>
        <w:t>Ветелева</w:t>
      </w:r>
      <w:proofErr w:type="spellEnd"/>
      <w:r w:rsidRPr="007229B1">
        <w:rPr>
          <w:rFonts w:ascii="Times New Roman" w:hAnsi="Times New Roman"/>
          <w:sz w:val="24"/>
          <w:szCs w:val="24"/>
        </w:rPr>
        <w:t>-Козлова, Сергиев Посад, 1990, эл. вариант (далее – курс лекций);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4-11.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 Что такое гомилетика, каковы ее цели и задачи, основной метод и предмет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) Какие отечественные пособия по гомилетике вам известны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Лекция 2</w:t>
      </w:r>
      <w:r w:rsidR="005856C9" w:rsidRPr="007229B1">
        <w:rPr>
          <w:rFonts w:ascii="Times New Roman" w:hAnsi="Times New Roman"/>
          <w:sz w:val="24"/>
          <w:szCs w:val="24"/>
        </w:rPr>
        <w:t xml:space="preserve">.  </w:t>
      </w:r>
      <w:r w:rsidRPr="007229B1">
        <w:rPr>
          <w:rFonts w:ascii="Times New Roman" w:hAnsi="Times New Roman"/>
          <w:sz w:val="24"/>
          <w:szCs w:val="24"/>
        </w:rPr>
        <w:t xml:space="preserve">Краткая история Гомилетики. Проповедь Иисуса Христа и апостолов. Роль </w:t>
      </w:r>
      <w:proofErr w:type="spellStart"/>
      <w:r w:rsidRPr="007229B1">
        <w:rPr>
          <w:rFonts w:ascii="Times New Roman" w:hAnsi="Times New Roman"/>
          <w:sz w:val="24"/>
          <w:szCs w:val="24"/>
        </w:rPr>
        <w:t>Оригена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в развитии христианской проповеди. Проповедничество на Востоке и Западе Византийской империи. Развитие отечественной проповеди.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Текст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Обяз</w:t>
      </w:r>
      <w:r w:rsidR="005856C9" w:rsidRPr="007229B1">
        <w:rPr>
          <w:rFonts w:ascii="Times New Roman" w:hAnsi="Times New Roman"/>
          <w:sz w:val="24"/>
          <w:szCs w:val="24"/>
        </w:rPr>
        <w:t>ательные</w:t>
      </w:r>
      <w:r w:rsidRPr="007229B1">
        <w:rPr>
          <w:rFonts w:ascii="Times New Roman" w:hAnsi="Times New Roman"/>
          <w:sz w:val="24"/>
          <w:szCs w:val="24"/>
        </w:rPr>
        <w:t>: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I-VIII; 1-4; 11-43.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Доп</w:t>
      </w:r>
      <w:r w:rsidR="005856C9" w:rsidRPr="007229B1">
        <w:rPr>
          <w:rFonts w:ascii="Times New Roman" w:hAnsi="Times New Roman"/>
          <w:sz w:val="24"/>
          <w:szCs w:val="24"/>
        </w:rPr>
        <w:t>олнительные</w:t>
      </w:r>
      <w:r w:rsidRPr="007229B1">
        <w:rPr>
          <w:rFonts w:ascii="Times New Roman" w:hAnsi="Times New Roman"/>
          <w:sz w:val="24"/>
          <w:szCs w:val="24"/>
        </w:rPr>
        <w:t>: Барсов Н.И. История первобытной христианской проповеди: (до 4-го века)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885 (эл. вариант)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 Каковы основные принципы проповедничества Спасителя и Его учеников-апостолов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 Дать краткую характеристику развития проповедничества в Восточной и Западной Православных Церквах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 Каковы основные особенност</w:t>
      </w:r>
      <w:r w:rsidR="00CD7809" w:rsidRPr="007229B1">
        <w:rPr>
          <w:rFonts w:ascii="Times New Roman" w:hAnsi="Times New Roman"/>
          <w:sz w:val="24"/>
          <w:szCs w:val="24"/>
        </w:rPr>
        <w:t>и развития гомилетики в России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2. Формальная гомилетика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3. Составление плана простейшей проповеди. Варианты построения проповеди.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овы цели и приемы составления плана проповед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 Какие вы знаете варианты построения проповед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4. Вступление и заключение как части проповеди.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 xml:space="preserve">Тексты: Курс лекций; Проповеди </w:t>
      </w:r>
      <w:proofErr w:type="spellStart"/>
      <w:r w:rsidRPr="007229B1">
        <w:rPr>
          <w:rFonts w:ascii="Times New Roman" w:hAnsi="Times New Roman"/>
          <w:sz w:val="24"/>
          <w:szCs w:val="24"/>
        </w:rPr>
        <w:t>иерм</w:t>
      </w:r>
      <w:proofErr w:type="spellEnd"/>
      <w:r w:rsidRPr="007229B1">
        <w:rPr>
          <w:rFonts w:ascii="Times New Roman" w:hAnsi="Times New Roman"/>
          <w:sz w:val="24"/>
          <w:szCs w:val="24"/>
        </w:rPr>
        <w:t>. Питирима (</w:t>
      </w:r>
      <w:proofErr w:type="spellStart"/>
      <w:r w:rsidRPr="007229B1">
        <w:rPr>
          <w:rFonts w:ascii="Times New Roman" w:hAnsi="Times New Roman"/>
          <w:sz w:val="24"/>
          <w:szCs w:val="24"/>
        </w:rPr>
        <w:t>Творогова</w:t>
      </w:r>
      <w:proofErr w:type="spellEnd"/>
      <w:r w:rsidRPr="007229B1">
        <w:rPr>
          <w:rFonts w:ascii="Times New Roman" w:hAnsi="Times New Roman"/>
          <w:sz w:val="24"/>
          <w:szCs w:val="24"/>
        </w:rPr>
        <w:t>)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ую функцию несет вступление, как часть проповеди, и какие виды вступления вы знаете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ую роль играет заключение в </w:t>
      </w:r>
      <w:proofErr w:type="gramStart"/>
      <w:r w:rsidRPr="007229B1">
        <w:rPr>
          <w:rFonts w:ascii="Times New Roman" w:hAnsi="Times New Roman"/>
          <w:sz w:val="24"/>
          <w:szCs w:val="24"/>
        </w:rPr>
        <w:t>проповеди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и </w:t>
      </w:r>
      <w:proofErr w:type="gramStart"/>
      <w:r w:rsidRPr="007229B1">
        <w:rPr>
          <w:rFonts w:ascii="Times New Roman" w:hAnsi="Times New Roman"/>
          <w:sz w:val="24"/>
          <w:szCs w:val="24"/>
        </w:rPr>
        <w:t>каки</w:t>
      </w:r>
      <w:r w:rsidR="00CD7809" w:rsidRPr="007229B1">
        <w:rPr>
          <w:rFonts w:ascii="Times New Roman" w:hAnsi="Times New Roman"/>
          <w:sz w:val="24"/>
          <w:szCs w:val="24"/>
        </w:rPr>
        <w:t>е</w:t>
      </w:r>
      <w:proofErr w:type="gramEnd"/>
      <w:r w:rsidR="00CD7809" w:rsidRPr="007229B1">
        <w:rPr>
          <w:rFonts w:ascii="Times New Roman" w:hAnsi="Times New Roman"/>
          <w:sz w:val="24"/>
          <w:szCs w:val="24"/>
        </w:rPr>
        <w:t xml:space="preserve"> виды заключения вам известны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3. Пастырство и проповедничество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 Лекция 5. Проповедничество – одна из трех главных обязанностей пастыря. Свидетельства Иисуса Христа, святых апостолов и канонические правила Церкви о необходимости проповедничества. Значение проповедничества для самого проповедника. Личные качества пастыря-проповедника. Действенность пастырской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49-55; 62-77. Иоанн (Маслов), </w:t>
      </w:r>
      <w:proofErr w:type="spellStart"/>
      <w:r w:rsidRPr="007229B1">
        <w:rPr>
          <w:rFonts w:ascii="Times New Roman" w:hAnsi="Times New Roman"/>
          <w:sz w:val="24"/>
          <w:szCs w:val="24"/>
        </w:rPr>
        <w:t>схиархм</w:t>
      </w:r>
      <w:proofErr w:type="spellEnd"/>
      <w:r w:rsidRPr="007229B1">
        <w:rPr>
          <w:rFonts w:ascii="Times New Roman" w:hAnsi="Times New Roman"/>
          <w:sz w:val="24"/>
          <w:szCs w:val="24"/>
        </w:rPr>
        <w:t>. Лекции по пастырскому богословию. М., 2001. С.102-109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 Какие свидетельства Священного Писания о необходимости проповедничества для пастыря вы знаете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ие канонические правила говорят об обязанности проповедничества для пастырей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Какими качествами должен обладать пастырь-проповедник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6. Необходимые внутренние условия в подготовке к проповедничеству. Подготовка к проповедничеству.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55-62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ие условия необходимы для подготовки к проповед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)Какие этапы под</w:t>
      </w:r>
      <w:r w:rsidR="00CD7809" w:rsidRPr="007229B1">
        <w:rPr>
          <w:rFonts w:ascii="Times New Roman" w:hAnsi="Times New Roman"/>
          <w:sz w:val="24"/>
          <w:szCs w:val="24"/>
        </w:rPr>
        <w:t xml:space="preserve">готовки к проповеди вы знаете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4. Виды проповеди (беседа, поучение, слово, речь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7. Беседа как форма проповеди. История беседы как первой исторически сложившейся формы проповеди. Характерные черты беседы и принципы, по которым она строится. </w:t>
      </w:r>
      <w:proofErr w:type="spellStart"/>
      <w:r w:rsidRPr="007229B1">
        <w:rPr>
          <w:rFonts w:ascii="Times New Roman" w:hAnsi="Times New Roman"/>
          <w:sz w:val="24"/>
          <w:szCs w:val="24"/>
        </w:rPr>
        <w:t>Гомили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229B1">
        <w:rPr>
          <w:rFonts w:ascii="Times New Roman" w:hAnsi="Times New Roman"/>
          <w:sz w:val="24"/>
          <w:szCs w:val="24"/>
        </w:rPr>
        <w:t>Оригена</w:t>
      </w:r>
      <w:proofErr w:type="spellEnd"/>
      <w:r w:rsidRPr="007229B1">
        <w:rPr>
          <w:rFonts w:ascii="Times New Roman" w:hAnsi="Times New Roman"/>
          <w:sz w:val="24"/>
          <w:szCs w:val="24"/>
        </w:rPr>
        <w:t>. Примеры бесед святителей Василия Великог</w:t>
      </w:r>
      <w:proofErr w:type="gramStart"/>
      <w:r w:rsidRPr="007229B1">
        <w:rPr>
          <w:rFonts w:ascii="Times New Roman" w:hAnsi="Times New Roman"/>
          <w:sz w:val="24"/>
          <w:szCs w:val="24"/>
        </w:rPr>
        <w:t>о и Иоа</w:t>
      </w:r>
      <w:proofErr w:type="gramEnd"/>
      <w:r w:rsidRPr="007229B1">
        <w:rPr>
          <w:rFonts w:ascii="Times New Roman" w:hAnsi="Times New Roman"/>
          <w:sz w:val="24"/>
          <w:szCs w:val="24"/>
        </w:rPr>
        <w:t>нна Златоуста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110-131. Барсов Н., проф. История первобытной христианской проповеди (до </w:t>
      </w:r>
      <w:proofErr w:type="spellStart"/>
      <w:proofErr w:type="gramStart"/>
      <w:r w:rsidRPr="007229B1">
        <w:rPr>
          <w:rFonts w:ascii="Times New Roman" w:hAnsi="Times New Roman"/>
          <w:sz w:val="24"/>
          <w:szCs w:val="24"/>
        </w:rPr>
        <w:t>IV</w:t>
      </w:r>
      <w:proofErr w:type="gramEnd"/>
      <w:r w:rsidRPr="007229B1">
        <w:rPr>
          <w:rFonts w:ascii="Times New Roman" w:hAnsi="Times New Roman"/>
          <w:sz w:val="24"/>
          <w:szCs w:val="24"/>
        </w:rPr>
        <w:t>века</w:t>
      </w:r>
      <w:proofErr w:type="spellEnd"/>
      <w:r w:rsidRPr="007229B1">
        <w:rPr>
          <w:rFonts w:ascii="Times New Roman" w:hAnsi="Times New Roman"/>
          <w:sz w:val="24"/>
          <w:szCs w:val="24"/>
        </w:rPr>
        <w:t>)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895. С. 79; 128; 195; 202-207; 270-271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 История беседы как формы проповеди;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овы правила составления беседы и ее характерные особенност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Какие беседы известных проповедников вы знаете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 xml:space="preserve">Лекция 8. Поучение как форма проповеди. История поучения, его характерные черты и правила составления. Пример поучения </w:t>
      </w:r>
      <w:proofErr w:type="spellStart"/>
      <w:r w:rsidRPr="007229B1">
        <w:rPr>
          <w:rFonts w:ascii="Times New Roman" w:hAnsi="Times New Roman"/>
          <w:sz w:val="24"/>
          <w:szCs w:val="24"/>
        </w:rPr>
        <w:t>свт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7229B1">
        <w:rPr>
          <w:rFonts w:ascii="Times New Roman" w:hAnsi="Times New Roman"/>
          <w:sz w:val="24"/>
          <w:szCs w:val="24"/>
        </w:rPr>
        <w:t>Киприана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Карфагенского «О благе терпения», его анализ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 131-142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 История поучения как формы проповеди;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овы правила составления поучения и его характерные особенност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Какие поучения известных проповедников вы знаете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9. Слово как самая совершенная форма проповеди. История развития, характерные черты и правила составления слова. Анализ Слова 38 </w:t>
      </w:r>
      <w:proofErr w:type="spellStart"/>
      <w:r w:rsidRPr="007229B1">
        <w:rPr>
          <w:rFonts w:ascii="Times New Roman" w:hAnsi="Times New Roman"/>
          <w:sz w:val="24"/>
          <w:szCs w:val="24"/>
        </w:rPr>
        <w:t>свт</w:t>
      </w:r>
      <w:proofErr w:type="spellEnd"/>
      <w:r w:rsidRPr="007229B1">
        <w:rPr>
          <w:rFonts w:ascii="Times New Roman" w:hAnsi="Times New Roman"/>
          <w:sz w:val="24"/>
          <w:szCs w:val="24"/>
        </w:rPr>
        <w:t>. Григория Богослова: «На Богоявление или на Рождество Спасителя»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142-155. Барсов Н., проф. История первобытной христианской проповеди (до </w:t>
      </w:r>
      <w:proofErr w:type="spellStart"/>
      <w:proofErr w:type="gramStart"/>
      <w:r w:rsidRPr="007229B1">
        <w:rPr>
          <w:rFonts w:ascii="Times New Roman" w:hAnsi="Times New Roman"/>
          <w:sz w:val="24"/>
          <w:szCs w:val="24"/>
        </w:rPr>
        <w:t>IV</w:t>
      </w:r>
      <w:proofErr w:type="gramEnd"/>
      <w:r w:rsidRPr="007229B1">
        <w:rPr>
          <w:rFonts w:ascii="Times New Roman" w:hAnsi="Times New Roman"/>
          <w:sz w:val="24"/>
          <w:szCs w:val="24"/>
        </w:rPr>
        <w:t>века</w:t>
      </w:r>
      <w:proofErr w:type="spellEnd"/>
      <w:r w:rsidRPr="007229B1">
        <w:rPr>
          <w:rFonts w:ascii="Times New Roman" w:hAnsi="Times New Roman"/>
          <w:sz w:val="24"/>
          <w:szCs w:val="24"/>
        </w:rPr>
        <w:t>)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895. С. 7, 215, 341, 282, 285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 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овы причины, вызвавшие появление слова, и условия, необходимые для распространения этого жанра проповеди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овы правила составления слова и его характерные особенност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Кто из известных вам проповедников работал в жанре слова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10. Речь как форма проповеди. История, характерные черты и правила составления речей. Анализ речи </w:t>
      </w:r>
      <w:proofErr w:type="spellStart"/>
      <w:r w:rsidRPr="007229B1">
        <w:rPr>
          <w:rFonts w:ascii="Times New Roman" w:hAnsi="Times New Roman"/>
          <w:sz w:val="24"/>
          <w:szCs w:val="24"/>
        </w:rPr>
        <w:t>архиеп</w:t>
      </w:r>
      <w:proofErr w:type="spellEnd"/>
      <w:r w:rsidRPr="007229B1">
        <w:rPr>
          <w:rFonts w:ascii="Times New Roman" w:hAnsi="Times New Roman"/>
          <w:sz w:val="24"/>
          <w:szCs w:val="24"/>
        </w:rPr>
        <w:t>. Никанора (</w:t>
      </w:r>
      <w:proofErr w:type="spellStart"/>
      <w:r w:rsidRPr="007229B1">
        <w:rPr>
          <w:rFonts w:ascii="Times New Roman" w:hAnsi="Times New Roman"/>
          <w:sz w:val="24"/>
          <w:szCs w:val="24"/>
        </w:rPr>
        <w:t>Бровковича</w:t>
      </w:r>
      <w:proofErr w:type="spellEnd"/>
      <w:r w:rsidRPr="007229B1">
        <w:rPr>
          <w:rFonts w:ascii="Times New Roman" w:hAnsi="Times New Roman"/>
          <w:sz w:val="24"/>
          <w:szCs w:val="24"/>
        </w:rPr>
        <w:t>) перед молебном по случаю начала учебного года в Московской духовной академи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 155-163. Барсов Н., проф. История первобытной христианской проповеди (до </w:t>
      </w:r>
      <w:proofErr w:type="spellStart"/>
      <w:proofErr w:type="gramStart"/>
      <w:r w:rsidRPr="007229B1">
        <w:rPr>
          <w:rFonts w:ascii="Times New Roman" w:hAnsi="Times New Roman"/>
          <w:sz w:val="24"/>
          <w:szCs w:val="24"/>
        </w:rPr>
        <w:t>IV</w:t>
      </w:r>
      <w:proofErr w:type="gramEnd"/>
      <w:r w:rsidRPr="007229B1">
        <w:rPr>
          <w:rFonts w:ascii="Times New Roman" w:hAnsi="Times New Roman"/>
          <w:sz w:val="24"/>
          <w:szCs w:val="24"/>
        </w:rPr>
        <w:t>века</w:t>
      </w:r>
      <w:proofErr w:type="spellEnd"/>
      <w:r w:rsidRPr="007229B1">
        <w:rPr>
          <w:rFonts w:ascii="Times New Roman" w:hAnsi="Times New Roman"/>
          <w:sz w:val="24"/>
          <w:szCs w:val="24"/>
        </w:rPr>
        <w:t>)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895. С. 214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овы правила составления речей и характерные особенности этого жанра проповеди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ие разновидности речей вы знаете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)Кого из так называемых «придворных проповедников» вы </w:t>
      </w:r>
      <w:proofErr w:type="gramStart"/>
      <w:r w:rsidRPr="007229B1">
        <w:rPr>
          <w:rFonts w:ascii="Times New Roman" w:hAnsi="Times New Roman"/>
          <w:sz w:val="24"/>
          <w:szCs w:val="24"/>
        </w:rPr>
        <w:t>знает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и какие речи им приходилось про</w:t>
      </w:r>
      <w:r w:rsidR="00CD7809" w:rsidRPr="007229B1">
        <w:rPr>
          <w:rFonts w:ascii="Times New Roman" w:hAnsi="Times New Roman"/>
          <w:sz w:val="24"/>
          <w:szCs w:val="24"/>
        </w:rPr>
        <w:t>износить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РАЗДЕЛ II (СЕМЕСТР </w:t>
      </w:r>
      <w:r w:rsidR="00325985" w:rsidRPr="007229B1">
        <w:rPr>
          <w:rFonts w:ascii="Times New Roman" w:hAnsi="Times New Roman"/>
          <w:sz w:val="24"/>
          <w:szCs w:val="24"/>
        </w:rPr>
        <w:t>4</w:t>
      </w:r>
      <w:r w:rsidRPr="007229B1">
        <w:rPr>
          <w:rFonts w:ascii="Times New Roman" w:hAnsi="Times New Roman"/>
          <w:sz w:val="24"/>
          <w:szCs w:val="24"/>
        </w:rPr>
        <w:t xml:space="preserve">):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5: Предметы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Лекция 11. Предмет проповеди и особенности раскрытия этого предмета. Истины догматические как предмет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221-227; 233-242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 Какие разновидности проповедей по содержанию вы знаете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Что такое идеальный и реальный элемент в проповеди? Какие положения относительно раскрытия </w:t>
      </w:r>
      <w:proofErr w:type="spellStart"/>
      <w:r w:rsidRPr="007229B1">
        <w:rPr>
          <w:rFonts w:ascii="Times New Roman" w:hAnsi="Times New Roman"/>
          <w:sz w:val="24"/>
          <w:szCs w:val="24"/>
        </w:rPr>
        <w:t>вероучительных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истин вам известны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12. </w:t>
      </w:r>
      <w:proofErr w:type="spellStart"/>
      <w:r w:rsidRPr="007229B1">
        <w:rPr>
          <w:rFonts w:ascii="Times New Roman" w:hAnsi="Times New Roman"/>
          <w:sz w:val="24"/>
          <w:szCs w:val="24"/>
        </w:rPr>
        <w:t>Эгзегетическая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и катехизическая проповедь, история, методология. Примеры экзегетической и катехизической проповедей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227-233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ова история и методология изъяснения Священного Писания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ова история и содержание катехизических проповедей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Какие примеры экзегетической и катехизической проповеди вы можете привести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Лекция 13. Нравоучительная и апологетическая проповедь. История, особенности и главные предметы нравоучительной проповеди. История апологетической проповеди. Современная апологетическая тематика в проповеди и опыт ее изложения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242-292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ова история нравоучительной проповеди, ее особенности и содержание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ова история и содержание апологетической проповеди, ее современное состояние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Какие примеры нравоучительной и апологетической проповеди вы можете привести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Лекция 14. Богослужебные таинства и обряды как предмет проповеди. Миссионерская проповедь, история, характеристика, современное состояние. Внутренняя и внешняя миссия. Проблемы современной миссионерской проповеди в молодежной среде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292-315. Питирим (Творогов), </w:t>
      </w:r>
      <w:proofErr w:type="spellStart"/>
      <w:r w:rsidRPr="007229B1">
        <w:rPr>
          <w:rFonts w:ascii="Times New Roman" w:hAnsi="Times New Roman"/>
          <w:sz w:val="24"/>
          <w:szCs w:val="24"/>
        </w:rPr>
        <w:t>иерм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Антиномия </w:t>
      </w:r>
      <w:proofErr w:type="spellStart"/>
      <w:r w:rsidRPr="007229B1">
        <w:rPr>
          <w:rFonts w:ascii="Times New Roman" w:hAnsi="Times New Roman"/>
          <w:sz w:val="24"/>
          <w:szCs w:val="24"/>
        </w:rPr>
        <w:t>неотм</w:t>
      </w:r>
      <w:proofErr w:type="gramStart"/>
      <w:r w:rsidRPr="007229B1">
        <w:rPr>
          <w:rFonts w:ascii="Times New Roman" w:hAnsi="Times New Roman"/>
          <w:sz w:val="24"/>
          <w:szCs w:val="24"/>
        </w:rPr>
        <w:t>i</w:t>
      </w:r>
      <w:proofErr w:type="gramEnd"/>
      <w:r w:rsidRPr="007229B1">
        <w:rPr>
          <w:rFonts w:ascii="Times New Roman" w:hAnsi="Times New Roman"/>
          <w:sz w:val="24"/>
          <w:szCs w:val="24"/>
        </w:rPr>
        <w:t>рност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христианской проповеди в </w:t>
      </w:r>
      <w:proofErr w:type="spellStart"/>
      <w:r w:rsidRPr="007229B1">
        <w:rPr>
          <w:rFonts w:ascii="Times New Roman" w:hAnsi="Times New Roman"/>
          <w:sz w:val="24"/>
          <w:szCs w:val="24"/>
        </w:rPr>
        <w:t>мiре</w:t>
      </w:r>
      <w:proofErr w:type="spellEnd"/>
      <w:r w:rsidRPr="007229B1">
        <w:rPr>
          <w:rFonts w:ascii="Times New Roman" w:hAnsi="Times New Roman"/>
          <w:sz w:val="24"/>
          <w:szCs w:val="24"/>
        </w:rPr>
        <w:t>, эл. версия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ими особенностями отличается проповедь, предметом которой являются богослужебные таинства и обряды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ова история и современное состояние миссионерской проповеди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) С какими проблемами сталкивается современный миссионер в молодежной среде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) Что так</w:t>
      </w:r>
      <w:r w:rsidR="00CD7809" w:rsidRPr="007229B1">
        <w:rPr>
          <w:rFonts w:ascii="Times New Roman" w:hAnsi="Times New Roman"/>
          <w:sz w:val="24"/>
          <w:szCs w:val="24"/>
        </w:rPr>
        <w:t>ое внутренняя и внешняя миссии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 Лекция 15. </w:t>
      </w:r>
      <w:proofErr w:type="gramStart"/>
      <w:r w:rsidRPr="007229B1">
        <w:rPr>
          <w:rFonts w:ascii="Times New Roman" w:hAnsi="Times New Roman"/>
          <w:sz w:val="24"/>
          <w:szCs w:val="24"/>
        </w:rPr>
        <w:t>Предметы проповеди применительно к времени богослужебных циклов – суточного и годового.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Внутренний характер церковной проповеди. Непрерывность церковного предания в </w:t>
      </w:r>
      <w:r w:rsidRPr="007229B1">
        <w:rPr>
          <w:rFonts w:ascii="Times New Roman" w:hAnsi="Times New Roman"/>
          <w:sz w:val="24"/>
          <w:szCs w:val="24"/>
        </w:rPr>
        <w:lastRenderedPageBreak/>
        <w:t xml:space="preserve">проповеди, ее духовность, истинность, святость, спасительность, любвеобильность и благодатность.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77-104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 Каким образом годичный и суточный богослужебные круги могут влиять на содержание проповеди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 На каких принципах основывается церковность проповед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В чем отличительная особенность православной проповеди от инославной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Лекция 16.  Изложение проповеди. Язык и стиль церковной проповеди. </w:t>
      </w:r>
      <w:proofErr w:type="spellStart"/>
      <w:r w:rsidRPr="007229B1">
        <w:rPr>
          <w:rFonts w:ascii="Times New Roman" w:hAnsi="Times New Roman"/>
          <w:sz w:val="24"/>
          <w:szCs w:val="24"/>
        </w:rPr>
        <w:t>Нагладность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изображения. Стилистические средства изобразительности (эпитеты, тропы, фигуры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173-195. Волков А.А. Курс русской риторики. М., 2000. С.245-310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ие требования предъявляются к изложению церковной проповеди, ее языку и стилю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ие средства художественной выразительности вы знаете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)Насколько оправдано применение риторических</w:t>
      </w:r>
      <w:r w:rsidR="00CD7809" w:rsidRPr="007229B1">
        <w:rPr>
          <w:rFonts w:ascii="Times New Roman" w:hAnsi="Times New Roman"/>
          <w:sz w:val="24"/>
          <w:szCs w:val="24"/>
        </w:rPr>
        <w:t xml:space="preserve"> приемов в церковной проповеди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7: Произнесение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 Лекция 17. Способы сообщения проповеди (чтение, заучивание, импровизация, экспромт). Недостатки и достоинства каждого из способов. Живое слово – импровизация, по учению архиепископа </w:t>
      </w:r>
      <w:proofErr w:type="spellStart"/>
      <w:r w:rsidRPr="007229B1">
        <w:rPr>
          <w:rFonts w:ascii="Times New Roman" w:hAnsi="Times New Roman"/>
          <w:sz w:val="24"/>
          <w:szCs w:val="24"/>
        </w:rPr>
        <w:t>Харькоског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Амвросия (Ключарева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: Теория церковной проповеди. Сергиев Посад, 1999. С.195-207. Амвросий (Ключарев), </w:t>
      </w:r>
      <w:proofErr w:type="spellStart"/>
      <w:r w:rsidRPr="007229B1">
        <w:rPr>
          <w:rFonts w:ascii="Times New Roman" w:hAnsi="Times New Roman"/>
          <w:sz w:val="24"/>
          <w:szCs w:val="24"/>
        </w:rPr>
        <w:t>архип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Живое слово (эл. версия).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ие способы сообщения проповеди вы знаете, в чем положительные и отрицательные стороны того или иного способа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Почему импровизация считается наиболее предпочтительным способом сообщения проповеди?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)Какие советы и рекомендации дает </w:t>
      </w:r>
      <w:proofErr w:type="spellStart"/>
      <w:r w:rsidRPr="007229B1">
        <w:rPr>
          <w:rFonts w:ascii="Times New Roman" w:hAnsi="Times New Roman"/>
          <w:sz w:val="24"/>
          <w:szCs w:val="24"/>
        </w:rPr>
        <w:t>архиеп</w:t>
      </w:r>
      <w:proofErr w:type="spellEnd"/>
      <w:r w:rsidRPr="007229B1">
        <w:rPr>
          <w:rFonts w:ascii="Times New Roman" w:hAnsi="Times New Roman"/>
          <w:sz w:val="24"/>
          <w:szCs w:val="24"/>
        </w:rPr>
        <w:t>. Амвросий (Ключарев) начинающему проповеднику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Лекция 18. Произнесение проповеди. Техника речи. Поведение проповедника на амвоне. Воздействие проповеди на слушателя. Результат этого воздействия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Тексты: Курс лекций. 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 С. 207-220. Артемий Владимиров, протоиерей. Искусство речи. М., 2011. С.241-299.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опросы: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)Какие существуют правила по технике речи: дыхание, управление голосом, темп речи, дикция?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)Каково должно быть поведение проповедника на амвоне (мимика и жесты)?? </w:t>
      </w:r>
    </w:p>
    <w:p w:rsidR="00E71346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>3)Как пропо</w:t>
      </w:r>
      <w:r w:rsidR="00CD7809" w:rsidRPr="007229B1">
        <w:rPr>
          <w:rFonts w:ascii="Times New Roman" w:hAnsi="Times New Roman"/>
          <w:sz w:val="24"/>
          <w:szCs w:val="24"/>
        </w:rPr>
        <w:t>ведь воздействует на слушателя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</w:t>
      </w:r>
      <w:r w:rsidR="00E71346" w:rsidRPr="007229B1">
        <w:rPr>
          <w:rFonts w:ascii="Times New Roman" w:hAnsi="Times New Roman"/>
          <w:sz w:val="24"/>
          <w:szCs w:val="24"/>
        </w:rPr>
        <w:t>СКИЙ КУРС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РАЗДЕЛ I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2. Формальная гомилетика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1: Подготовить все известные варианты вступления и заключения проповедей. Составить план проповеди. Выступить с презентацией этого плана, в который органично включены подготовленные ва</w:t>
      </w:r>
      <w:r w:rsidR="00CD7809" w:rsidRPr="007229B1">
        <w:rPr>
          <w:rFonts w:ascii="Times New Roman" w:hAnsi="Times New Roman"/>
          <w:sz w:val="24"/>
          <w:szCs w:val="24"/>
        </w:rPr>
        <w:t>рианты вступления и заключения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3. Пастырство и проповедничество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2: В проповедях иеромонаха Питирима (</w:t>
      </w:r>
      <w:proofErr w:type="spellStart"/>
      <w:r w:rsidRPr="007229B1">
        <w:rPr>
          <w:rFonts w:ascii="Times New Roman" w:hAnsi="Times New Roman"/>
          <w:sz w:val="24"/>
          <w:szCs w:val="24"/>
        </w:rPr>
        <w:t>Творогова</w:t>
      </w:r>
      <w:proofErr w:type="spellEnd"/>
      <w:r w:rsidRPr="007229B1">
        <w:rPr>
          <w:rFonts w:ascii="Times New Roman" w:hAnsi="Times New Roman"/>
          <w:sz w:val="24"/>
          <w:szCs w:val="24"/>
        </w:rPr>
        <w:t>) – «Бог не силе, а в правде», «Послушание Церкви – послушание Богу», «В день празднования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Собора </w:t>
      </w:r>
      <w:proofErr w:type="spellStart"/>
      <w:r w:rsidRPr="007229B1">
        <w:rPr>
          <w:rFonts w:ascii="Times New Roman" w:hAnsi="Times New Roman"/>
          <w:sz w:val="24"/>
          <w:szCs w:val="24"/>
        </w:rPr>
        <w:t>новомучеников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и исповедников Российских», «Об истинной любви» – определить типы вступления и заключения, структуру проповеди, ее план, развитие мысли, выделить основн</w:t>
      </w:r>
      <w:r w:rsidR="00CD7809" w:rsidRPr="007229B1">
        <w:rPr>
          <w:rFonts w:ascii="Times New Roman" w:hAnsi="Times New Roman"/>
          <w:sz w:val="24"/>
          <w:szCs w:val="24"/>
        </w:rPr>
        <w:t>ую идею и способы ее выражения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4. Виды проповеди (беседа, поучение, слово, речь)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3: Подготовить и произнести проповедь в виде беседы на Декалог, заповеди блаженства, Символ веры (по выбору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Семинар 4: Подготовить и произнести проповедь в виде поучения на житие святого, имя которого вы получили </w:t>
      </w:r>
      <w:proofErr w:type="gramStart"/>
      <w:r w:rsidRPr="007229B1">
        <w:rPr>
          <w:rFonts w:ascii="Times New Roman" w:hAnsi="Times New Roman"/>
          <w:sz w:val="24"/>
          <w:szCs w:val="24"/>
        </w:rPr>
        <w:t>во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святом крещени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5: Подготовить и произнести проповедь в виде слова на один их двунадесятых праздников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6: Подготовить и произнести речь на освящение храма, встречу архиерея, начало учебного года, первого з</w:t>
      </w:r>
      <w:r w:rsidR="00CD7809" w:rsidRPr="007229B1">
        <w:rPr>
          <w:rFonts w:ascii="Times New Roman" w:hAnsi="Times New Roman"/>
          <w:sz w:val="24"/>
          <w:szCs w:val="24"/>
        </w:rPr>
        <w:t>накомства с паствой (на выбор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5: Предметы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7. Подготовить и произнести проповедь, предметом которой являются догматические истины, на Господский или Богородичный праздник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Семинар 8: Подготовить и произнести (на выбор): 1) экзегетическую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воскресн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евангельское или апостольское зачало предстоящей Недели; 2)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Семинар 9: Подготовить и произнести катехизическую проповедь </w:t>
      </w:r>
      <w:proofErr w:type="gramStart"/>
      <w:r w:rsidRPr="007229B1">
        <w:rPr>
          <w:rFonts w:ascii="Times New Roman" w:hAnsi="Times New Roman"/>
          <w:sz w:val="24"/>
          <w:szCs w:val="24"/>
        </w:rPr>
        <w:t>готовящимся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к таинству Крещения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10: Подготовить и произнести (на выбор): 1)нравоучительную проповедь на тему о нравственных пороках современного общества;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11: Подготовить и произнести апологетическую проповедь на темы: взаимоотношения веры и знания, науки и религии, истинность и Божественное происхождение христианства, Библия и современная космология, проблема возникновения жизни, библейское учение и теория эволюции, происхождение человека, проблема чуда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 xml:space="preserve">Семинар 12: Диспут на тему: «Миссионерская проповедь в молодежной среде». Продолжение диспута М.М. Дунаева и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т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7229B1">
        <w:rPr>
          <w:rFonts w:ascii="Times New Roman" w:hAnsi="Times New Roman"/>
          <w:sz w:val="24"/>
          <w:szCs w:val="24"/>
        </w:rPr>
        <w:t>О.Стеняева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на XIII Рождественских чтениях 2005 года; Обсуждение доклада </w:t>
      </w:r>
      <w:proofErr w:type="spellStart"/>
      <w:r w:rsidRPr="007229B1">
        <w:rPr>
          <w:rFonts w:ascii="Times New Roman" w:hAnsi="Times New Roman"/>
          <w:sz w:val="24"/>
          <w:szCs w:val="24"/>
        </w:rPr>
        <w:t>иерм</w:t>
      </w:r>
      <w:proofErr w:type="spellEnd"/>
      <w:r w:rsidRPr="007229B1">
        <w:rPr>
          <w:rFonts w:ascii="Times New Roman" w:hAnsi="Times New Roman"/>
          <w:sz w:val="24"/>
          <w:szCs w:val="24"/>
        </w:rPr>
        <w:t>. Питирима (</w:t>
      </w:r>
      <w:proofErr w:type="spellStart"/>
      <w:r w:rsidRPr="007229B1">
        <w:rPr>
          <w:rFonts w:ascii="Times New Roman" w:hAnsi="Times New Roman"/>
          <w:sz w:val="24"/>
          <w:szCs w:val="24"/>
        </w:rPr>
        <w:t>Творогова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 «Антиномия </w:t>
      </w:r>
      <w:proofErr w:type="spellStart"/>
      <w:r w:rsidRPr="007229B1">
        <w:rPr>
          <w:rFonts w:ascii="Times New Roman" w:hAnsi="Times New Roman"/>
          <w:sz w:val="24"/>
          <w:szCs w:val="24"/>
        </w:rPr>
        <w:t>неотм</w:t>
      </w:r>
      <w:proofErr w:type="gramStart"/>
      <w:r w:rsidRPr="007229B1">
        <w:rPr>
          <w:rFonts w:ascii="Times New Roman" w:hAnsi="Times New Roman"/>
          <w:sz w:val="24"/>
          <w:szCs w:val="24"/>
        </w:rPr>
        <w:t>i</w:t>
      </w:r>
      <w:proofErr w:type="gramEnd"/>
      <w:r w:rsidRPr="007229B1">
        <w:rPr>
          <w:rFonts w:ascii="Times New Roman" w:hAnsi="Times New Roman"/>
          <w:sz w:val="24"/>
          <w:szCs w:val="24"/>
        </w:rPr>
        <w:t>рност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</w:t>
      </w:r>
      <w:r w:rsidR="00CD7809" w:rsidRPr="007229B1">
        <w:rPr>
          <w:rFonts w:ascii="Times New Roman" w:hAnsi="Times New Roman"/>
          <w:sz w:val="24"/>
          <w:szCs w:val="24"/>
        </w:rPr>
        <w:t xml:space="preserve">христианской проповеди в </w:t>
      </w:r>
      <w:proofErr w:type="spellStart"/>
      <w:r w:rsidR="00CD7809" w:rsidRPr="007229B1">
        <w:rPr>
          <w:rFonts w:ascii="Times New Roman" w:hAnsi="Times New Roman"/>
          <w:sz w:val="24"/>
          <w:szCs w:val="24"/>
        </w:rPr>
        <w:t>мiре</w:t>
      </w:r>
      <w:proofErr w:type="spellEnd"/>
      <w:r w:rsidR="00CD7809" w:rsidRPr="007229B1">
        <w:rPr>
          <w:rFonts w:ascii="Times New Roman" w:hAnsi="Times New Roman"/>
          <w:sz w:val="24"/>
          <w:szCs w:val="24"/>
        </w:rPr>
        <w:t>»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Семинар 13: Идейно-художественное своеобразие «Слова о Законе и Благодати…» </w:t>
      </w:r>
      <w:proofErr w:type="spellStart"/>
      <w:r w:rsidRPr="007229B1">
        <w:rPr>
          <w:rFonts w:ascii="Times New Roman" w:hAnsi="Times New Roman"/>
          <w:sz w:val="24"/>
          <w:szCs w:val="24"/>
        </w:rPr>
        <w:t>свт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7229B1">
        <w:rPr>
          <w:rFonts w:ascii="Times New Roman" w:hAnsi="Times New Roman"/>
          <w:sz w:val="24"/>
          <w:szCs w:val="24"/>
        </w:rPr>
        <w:t>Илариона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Киевского. Композиция Слова. Идейно-тематическое содержание Слова. Средства художественной выразительности, использованные автором Слова.  Литература: Кириллин В.М. О содержании и составе «Слова о Законе и благодати». Очерки о литературе Древней Руси. Сергиев Посад. 2012. С.217-228. Жда</w:t>
      </w:r>
      <w:r w:rsidRPr="007229B1">
        <w:rPr>
          <w:rFonts w:ascii="Times New Roman" w:hAnsi="Times New Roman"/>
          <w:sz w:val="24"/>
          <w:szCs w:val="24"/>
        </w:rPr>
        <w:softHyphen/>
        <w:t>нов И. Н. Слово о законе и благодати и Похвала кагану Владимиру. — Соч. И. Н. Жданова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904, т. 1, с. 1—80; Мещерский Н. А. К изучению языка «Слова о законе и благодати». — ТОДРЛ, 1976, т. 30, с. 231—237. Можно провести в виде контрольной работы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7229B1">
        <w:rPr>
          <w:rFonts w:ascii="Times New Roman" w:hAnsi="Times New Roman"/>
          <w:b/>
          <w:sz w:val="24"/>
          <w:szCs w:val="24"/>
        </w:rPr>
        <w:t>Тема 7: Произнесение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Семинар 14: Подготовить и произнести проповедь-импровизацию на заданную преподавателем тему (темы варьируются в зависимости от церковного круга и желания самих студентов). </w:t>
      </w:r>
    </w:p>
    <w:p w:rsidR="005856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еминар 15: Контрольная работа по «Жив</w:t>
      </w:r>
      <w:r w:rsidR="005856C9" w:rsidRPr="007229B1">
        <w:rPr>
          <w:rFonts w:ascii="Times New Roman" w:hAnsi="Times New Roman"/>
          <w:sz w:val="24"/>
          <w:szCs w:val="24"/>
        </w:rPr>
        <w:t xml:space="preserve">ому слову» </w:t>
      </w:r>
      <w:proofErr w:type="spellStart"/>
      <w:r w:rsidR="005856C9" w:rsidRPr="007229B1">
        <w:rPr>
          <w:rFonts w:ascii="Times New Roman" w:hAnsi="Times New Roman"/>
          <w:sz w:val="24"/>
          <w:szCs w:val="24"/>
        </w:rPr>
        <w:t>архипископа</w:t>
      </w:r>
      <w:proofErr w:type="spellEnd"/>
      <w:r w:rsidR="005856C9" w:rsidRPr="007229B1">
        <w:rPr>
          <w:rFonts w:ascii="Times New Roman" w:hAnsi="Times New Roman"/>
          <w:sz w:val="24"/>
          <w:szCs w:val="24"/>
        </w:rPr>
        <w:t xml:space="preserve"> Амвросия </w:t>
      </w:r>
      <w:r w:rsidRPr="007229B1">
        <w:rPr>
          <w:rFonts w:ascii="Times New Roman" w:hAnsi="Times New Roman"/>
          <w:sz w:val="24"/>
          <w:szCs w:val="24"/>
        </w:rPr>
        <w:t xml:space="preserve">Ключарева (эл. вариант). 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Вопросы к контрольной работе: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Аргументы в пользу произнесения «живых» проповедей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Речи, написанные и заученные наизусть и импровизация – достоинства и недостатки. Их отличия (по внутреннему достоинству, достижению цели, особенностям мыслительного процесса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пособности, необходимые для импровизации. Внутренние  и внешние стороны этого дара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Отношение автора к т. н. называемой смешанной импровизации. Понятие «чистой» импровизаци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овет начинающим проповедникам, как научиться импровизаци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Затруднения, встречающиеся в первых опятах импровизации. Что такое </w:t>
      </w:r>
      <w:proofErr w:type="spellStart"/>
      <w:r w:rsidRPr="007229B1">
        <w:rPr>
          <w:rFonts w:ascii="Times New Roman" w:hAnsi="Times New Roman"/>
          <w:sz w:val="24"/>
          <w:szCs w:val="24"/>
        </w:rPr>
        <w:t>morbus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229B1">
        <w:rPr>
          <w:rFonts w:ascii="Times New Roman" w:hAnsi="Times New Roman"/>
          <w:sz w:val="24"/>
          <w:szCs w:val="24"/>
        </w:rPr>
        <w:t>sacerdotalis</w:t>
      </w:r>
      <w:proofErr w:type="spellEnd"/>
      <w:r w:rsidRPr="007229B1">
        <w:rPr>
          <w:rFonts w:ascii="Times New Roman" w:hAnsi="Times New Roman"/>
          <w:sz w:val="24"/>
          <w:szCs w:val="24"/>
        </w:rPr>
        <w:t>? Первые слова импровизаци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Место проповед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Чужой опыт импровизации: подражать или учиться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Средство приобрести самообладание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Искушения во время произнесения импровизации (потеря мысли), нежелание говорить по причине плохого самочувствия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Продолжительность импровизаци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Не мешает ли «священнодействие слова» священнодействию Литургии?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Выбор предмета для проповеди-импровизации.</w:t>
      </w:r>
    </w:p>
    <w:p w:rsidR="00FF64AC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Язык проповеди</w:t>
      </w:r>
      <w:r w:rsidR="00CD7809" w:rsidRPr="007229B1">
        <w:rPr>
          <w:rFonts w:ascii="Times New Roman" w:hAnsi="Times New Roman"/>
          <w:sz w:val="24"/>
          <w:szCs w:val="24"/>
        </w:rPr>
        <w:t>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7229B1">
        <w:rPr>
          <w:rFonts w:ascii="Times New Roman" w:hAnsi="Times New Roman"/>
          <w:b/>
          <w:i/>
          <w:sz w:val="24"/>
          <w:szCs w:val="24"/>
        </w:rPr>
        <w:t>Образец задания для самопроверки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>Анализ проповеди по следующей схеме: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. Определить общую тему проповеди (если тем несколько, то – основные)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. Составить план проповеди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. Определить структуру построения проповеди (один из вариантов)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. Определить форму проповеди, показать формальные признаки принадлежности именно к этому виду проповеди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5. Охарактеризовать вступление и заключение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6. Определить вид проповеди </w:t>
      </w:r>
      <w:proofErr w:type="gramStart"/>
      <w:r w:rsidRPr="007229B1">
        <w:rPr>
          <w:rFonts w:ascii="Times New Roman" w:hAnsi="Times New Roman"/>
          <w:sz w:val="24"/>
          <w:szCs w:val="24"/>
        </w:rPr>
        <w:t>по</w:t>
      </w:r>
      <w:proofErr w:type="gramEnd"/>
      <w:r w:rsidRPr="007229B1">
        <w:rPr>
          <w:rFonts w:ascii="Times New Roman" w:hAnsi="Times New Roman"/>
          <w:sz w:val="24"/>
          <w:szCs w:val="24"/>
        </w:rPr>
        <w:t>: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а) направлению и цели;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б) по способу составления и изложения (если возможно);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в) по предмету;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г) относительно времени богослужебного круга (если возможно)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7. Проанализировать стиль проповеди (художественные приемы: фигуры, тропы)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E71346" w:rsidRPr="007229B1" w:rsidRDefault="00E71346" w:rsidP="007229B1">
      <w:pPr>
        <w:pStyle w:val="3"/>
        <w:spacing w:line="276" w:lineRule="auto"/>
      </w:pPr>
      <w:bookmarkStart w:id="114" w:name="_Toc508273418"/>
      <w:bookmarkStart w:id="115" w:name="_Toc266408"/>
      <w:r w:rsidRPr="007229B1">
        <w:t xml:space="preserve">Учебно-методическое обеспечение самостоятельной работы </w:t>
      </w:r>
      <w:proofErr w:type="gramStart"/>
      <w:r w:rsidRPr="007229B1">
        <w:t>обучающихся</w:t>
      </w:r>
      <w:proofErr w:type="gramEnd"/>
      <w:r w:rsidRPr="007229B1">
        <w:rPr>
          <w:i/>
        </w:rPr>
        <w:t xml:space="preserve"> </w:t>
      </w:r>
      <w:r w:rsidRPr="007229B1">
        <w:t>по дисциплине</w:t>
      </w:r>
      <w:bookmarkEnd w:id="114"/>
      <w:bookmarkEnd w:id="115"/>
      <w:r w:rsidRPr="007229B1">
        <w:t xml:space="preserve">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Самостоятельная работа </w:t>
      </w:r>
      <w:proofErr w:type="gramStart"/>
      <w:r w:rsidRPr="007229B1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E71346" w:rsidRPr="007229B1" w:rsidRDefault="00E71346" w:rsidP="007229B1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Рабочей программой дисциплины</w:t>
      </w:r>
    </w:p>
    <w:p w:rsidR="00E71346" w:rsidRPr="007229B1" w:rsidRDefault="00E71346" w:rsidP="007229B1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E71346" w:rsidRPr="007229B1" w:rsidRDefault="00E71346" w:rsidP="007229B1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Методическими пособиями по дисциплине (см. в списке литературы)</w:t>
      </w:r>
    </w:p>
    <w:p w:rsidR="00E71346" w:rsidRPr="007229B1" w:rsidRDefault="00E71346" w:rsidP="007229B1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Образцами проверочных заданий, представленных в фонде оценочных средств.</w:t>
      </w:r>
    </w:p>
    <w:p w:rsidR="00E71346" w:rsidRPr="007229B1" w:rsidRDefault="00E71346" w:rsidP="007229B1">
      <w:pPr>
        <w:keepLines/>
        <w:widowControl w:val="0"/>
        <w:spacing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E71346" w:rsidRPr="007229B1" w:rsidRDefault="00E71346" w:rsidP="007229B1">
      <w:pPr>
        <w:pStyle w:val="3"/>
        <w:spacing w:line="276" w:lineRule="auto"/>
      </w:pPr>
      <w:bookmarkStart w:id="116" w:name="_Toc508273419"/>
      <w:bookmarkStart w:id="117" w:name="_Toc266409"/>
      <w:r w:rsidRPr="007229B1">
        <w:t>Фонд оценочных средств</w:t>
      </w:r>
      <w:bookmarkEnd w:id="116"/>
      <w:bookmarkEnd w:id="117"/>
      <w:r w:rsidRPr="007229B1">
        <w:t xml:space="preserve"> </w:t>
      </w: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18" w:name="_Toc473664508"/>
      <w:bookmarkStart w:id="119" w:name="_Toc473718086"/>
      <w:bookmarkStart w:id="120" w:name="_Toc473892887"/>
      <w:bookmarkStart w:id="121" w:name="_Toc474840596"/>
      <w:bookmarkStart w:id="122" w:name="_Toc475970643"/>
      <w:bookmarkStart w:id="123" w:name="_Toc508273420"/>
      <w:bookmarkStart w:id="124" w:name="_Toc266410"/>
      <w:r w:rsidRPr="007229B1">
        <w:rPr>
          <w:rFonts w:cs="Times New Roman"/>
          <w:szCs w:val="24"/>
        </w:rPr>
        <w:t>Информация о фонде оценочных средств и контролируемой компетенции</w:t>
      </w:r>
      <w:bookmarkEnd w:id="118"/>
      <w:bookmarkEnd w:id="119"/>
      <w:bookmarkEnd w:id="120"/>
      <w:bookmarkEnd w:id="121"/>
      <w:bookmarkEnd w:id="122"/>
      <w:bookmarkEnd w:id="123"/>
      <w:bookmarkEnd w:id="124"/>
    </w:p>
    <w:p w:rsidR="00E71346" w:rsidRPr="007229B1" w:rsidRDefault="00E71346" w:rsidP="007229B1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7229B1">
        <w:rPr>
          <w:rFonts w:ascii="Times New Roman" w:hAnsi="Times New Roman"/>
          <w:i/>
          <w:sz w:val="24"/>
          <w:szCs w:val="24"/>
        </w:rPr>
        <w:t xml:space="preserve">Приложении </w:t>
      </w:r>
      <w:r w:rsidRPr="007229B1">
        <w:rPr>
          <w:rFonts w:ascii="Times New Roman" w:hAnsi="Times New Roman"/>
          <w:sz w:val="24"/>
          <w:szCs w:val="24"/>
        </w:rPr>
        <w:t xml:space="preserve"> к настоящей программе.</w:t>
      </w:r>
    </w:p>
    <w:p w:rsidR="00E71346" w:rsidRPr="007229B1" w:rsidRDefault="00E71346" w:rsidP="007229B1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Настоящий фонд оценочных сре</w:t>
      </w:r>
      <w:proofErr w:type="gramStart"/>
      <w:r w:rsidRPr="007229B1">
        <w:rPr>
          <w:rFonts w:ascii="Times New Roman" w:hAnsi="Times New Roman"/>
          <w:sz w:val="24"/>
          <w:szCs w:val="24"/>
        </w:rPr>
        <w:t>дств в с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25" w:name="_Toc473664509"/>
      <w:bookmarkStart w:id="126" w:name="_Toc473718087"/>
      <w:bookmarkStart w:id="127" w:name="_Toc473892888"/>
      <w:bookmarkStart w:id="128" w:name="_Toc474840597"/>
      <w:bookmarkStart w:id="129" w:name="_Toc475970644"/>
      <w:bookmarkStart w:id="130" w:name="_Toc508273421"/>
      <w:bookmarkStart w:id="131" w:name="_Toc266411"/>
      <w:r w:rsidRPr="007229B1">
        <w:rPr>
          <w:rFonts w:cs="Times New Roman"/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  <w:bookmarkEnd w:id="130"/>
      <w:bookmarkEnd w:id="131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32" w:name="_Toc474840598"/>
      <w:bookmarkStart w:id="133" w:name="_Toc475970645"/>
      <w:bookmarkStart w:id="134" w:name="_Toc508273422"/>
      <w:bookmarkStart w:id="135" w:name="_Toc266412"/>
      <w:r w:rsidRPr="007229B1">
        <w:rPr>
          <w:rFonts w:cs="Times New Roman"/>
          <w:szCs w:val="24"/>
        </w:rPr>
        <w:t>Вопросы для проведения промежуточной аттестации:</w:t>
      </w:r>
      <w:bookmarkEnd w:id="132"/>
      <w:bookmarkEnd w:id="133"/>
      <w:bookmarkEnd w:id="134"/>
      <w:bookmarkEnd w:id="135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136" w:name="_Toc473664511"/>
      <w:bookmarkStart w:id="137" w:name="_Toc473718089"/>
      <w:bookmarkStart w:id="138" w:name="_Toc473892890"/>
      <w:bookmarkStart w:id="139" w:name="_Toc474840599"/>
      <w:bookmarkStart w:id="140" w:name="_Toc475970646"/>
      <w:bookmarkStart w:id="141" w:name="_Toc508273423"/>
      <w:r w:rsidRPr="007229B1">
        <w:rPr>
          <w:rFonts w:ascii="Times New Roman" w:hAnsi="Times New Roman"/>
          <w:sz w:val="24"/>
          <w:szCs w:val="24"/>
        </w:rPr>
        <w:t>1. Значение проповедничества в Церкви Христовой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. Произнести проповедь на праздник Рождества Пресвятой Богородицы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. Определение науки Гомилетики. Предмет, цель и метод науки. Понятие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 xml:space="preserve">4. Произнести проповедь на праздник Введения </w:t>
      </w:r>
      <w:proofErr w:type="gramStart"/>
      <w:r w:rsidRPr="007229B1">
        <w:rPr>
          <w:rFonts w:ascii="Times New Roman" w:hAnsi="Times New Roman"/>
          <w:sz w:val="24"/>
          <w:szCs w:val="24"/>
        </w:rPr>
        <w:t>во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храм Пресвятой Богородицы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5. Краткая история и источники Гомилетик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6. Произнести проповедь на праздник Благовещения Пресвятой Богородицы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7. Обязанность пастыря проповедовать по учению Священного Писания, постановлению Соборов и указанию святых отцов и учителей Церкв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8. Произнести проповедь на праздник Рождества Христова.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9. Значение проповедничества для пастыря и паствы. Необходимые личные качества пастыря для успеха в </w:t>
      </w:r>
      <w:proofErr w:type="spellStart"/>
      <w:r w:rsidRPr="007229B1">
        <w:rPr>
          <w:rFonts w:ascii="Times New Roman" w:hAnsi="Times New Roman"/>
          <w:sz w:val="24"/>
          <w:szCs w:val="24"/>
        </w:rPr>
        <w:t>благовестии</w:t>
      </w:r>
      <w:proofErr w:type="spellEnd"/>
      <w:r w:rsidRPr="007229B1">
        <w:rPr>
          <w:rFonts w:ascii="Times New Roman" w:hAnsi="Times New Roman"/>
          <w:sz w:val="24"/>
          <w:szCs w:val="24"/>
        </w:rPr>
        <w:t>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0. Произнести проповедь на праздник Сретения Господн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1. Процесс работы проповедника над собой.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2. Произнести проповедь на праздник Крещения Господн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3. Требования к внешней стороне проповеди: популярность, стиль, художественные средства (тропы и фигуры), их значение и границы употреблени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4. Произнести проповедь на праздник Преображения Господн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5. Части проповеди, их название, последовательность, объем изложения. Вступление и заключение как части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6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Недели о мытаре и фарисее (Лк.18,10-14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7. План проповеди. Варианты построения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8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Недели о блудной сыне (Лк.15,11-32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9. Виды проповеди по форме построения. История и причины, обусловившие их появление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0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Недели о Страшном Суде (Мф.25,31-43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1. Беседа как форма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2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Недели сыропустной (Мф.6,14-21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3. Поучение как форма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4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1-й недели Великого поста (Ин.1,43-51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5. Слово как форма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6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3-й недели Великого поста (Мк.8,34-9,1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7. Речь как форма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8. Произнести проповедь на праздник Входа Господня в Иерусалим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9. Виды проповедей по направлению и цел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>30. Произнести проповедь о крестных страданиях Христа Спасител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1. Виды проповеди по их тематическому содержанию. Истины догматические как предмет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2. Произнести проповедь о Воскресении Христовом. (Ин.20,19-31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3. Истины нравоучительные как предмет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4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3-й недели по Пасхе (Мк.15,42-16,8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5. Истины </w:t>
      </w:r>
      <w:proofErr w:type="spellStart"/>
      <w:r w:rsidRPr="007229B1">
        <w:rPr>
          <w:rFonts w:ascii="Times New Roman" w:hAnsi="Times New Roman"/>
          <w:sz w:val="24"/>
          <w:szCs w:val="24"/>
        </w:rPr>
        <w:t>богослужебно</w:t>
      </w:r>
      <w:proofErr w:type="spellEnd"/>
      <w:r w:rsidRPr="007229B1">
        <w:rPr>
          <w:rFonts w:ascii="Times New Roman" w:hAnsi="Times New Roman"/>
          <w:sz w:val="24"/>
          <w:szCs w:val="24"/>
        </w:rPr>
        <w:t>-литургические как предмет проповеди (богослужения, таинства, требы, молебны, обряды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6.  Произнести проповедь на праздник Вознесения Господн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7. Катехизическая и экзегетическая проповедь, история и методологи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8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апосто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3-й недели по 50-це (Рим.5,1-10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39. Апологетическая и миссионерская проповедь, тематика и проблематика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40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апосто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28-й недели по 50-це (Кол.3,4-11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1. Внутренний характер церковной проповеди, его соответствие духу Священного Писани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2. Произнести проповедь на праздник Пятидесятницы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3. Дух православной церковности в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4. Произнести проповедь на праздник Успения Пресвятой Богородицы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45. Предметы поучений применительно </w:t>
      </w:r>
      <w:proofErr w:type="gramStart"/>
      <w:r w:rsidRPr="007229B1">
        <w:rPr>
          <w:rFonts w:ascii="Times New Roman" w:hAnsi="Times New Roman"/>
          <w:sz w:val="24"/>
          <w:szCs w:val="24"/>
        </w:rPr>
        <w:t>ко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временам церковным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6. Произнести проповедь на праздник Воздвижения Животворящего Креста Господн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7. Способы произнесения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48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16-й недели по 50-це (Мф.25,14-30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9. Чтение по тетради и произнесение выученной наизусть и заранее написанной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50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21-й недели по 50-це (Лк.8,5-15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51. Произнесение проповеди импровизацией и экспромтом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52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22-й недели по 50-це (Лк.16,19-31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53. Время и место произнесения проповеди, внутренняя подготовка, психологическое состояние проповедника до, во время и после произнесения проповед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54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25-недели по 50-це (Лк.10,25-37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55. Дикция, громкость, скорость речи, интонация, мимика и жестикуляция, допустимые во время произнесения проповеди.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56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28-й недели по 50-це (Лк.14,16-24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57. Воздействие проповеди на слушателей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 xml:space="preserve">58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29-й недели по 50-це (Лк.17,12-19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59. Результат воздействия проповеди на слушател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60. Произнести проповедь на </w:t>
      </w:r>
      <w:proofErr w:type="gramStart"/>
      <w:r w:rsidRPr="007229B1">
        <w:rPr>
          <w:rFonts w:ascii="Times New Roman" w:hAnsi="Times New Roman"/>
          <w:sz w:val="24"/>
          <w:szCs w:val="24"/>
        </w:rPr>
        <w:t>евангельское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литургийное зачало (Мф.5,14-19).</w:t>
      </w: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42" w:name="_Toc266413"/>
      <w:r w:rsidRPr="007229B1">
        <w:rPr>
          <w:rFonts w:cs="Times New Roman"/>
          <w:szCs w:val="24"/>
        </w:rPr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71346" w:rsidRPr="007229B1" w:rsidRDefault="00E71346" w:rsidP="007229B1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bookmarkStart w:id="143" w:name="_Toc473664512"/>
      <w:bookmarkStart w:id="144" w:name="_Toc473718090"/>
      <w:bookmarkStart w:id="145" w:name="_Toc473892891"/>
      <w:bookmarkStart w:id="146" w:name="_Toc474840600"/>
      <w:bookmarkStart w:id="147" w:name="_Toc475970647"/>
      <w:r w:rsidRPr="007229B1">
        <w:rPr>
          <w:rFonts w:ascii="Times New Roman" w:hAnsi="Times New Roman" w:cs="Times New Roman"/>
          <w:i/>
          <w:color w:val="auto"/>
          <w:sz w:val="24"/>
          <w:szCs w:val="24"/>
        </w:rPr>
        <w:t>Критерии оценивания устных опросов</w:t>
      </w:r>
      <w:bookmarkEnd w:id="143"/>
      <w:bookmarkEnd w:id="144"/>
      <w:bookmarkEnd w:id="145"/>
      <w:bookmarkEnd w:id="146"/>
      <w:bookmarkEnd w:id="147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i/>
          <w:sz w:val="24"/>
          <w:szCs w:val="24"/>
        </w:rPr>
      </w:pPr>
      <w:bookmarkStart w:id="148" w:name="_Toc473664513"/>
      <w:bookmarkStart w:id="149" w:name="_Toc473718091"/>
      <w:r w:rsidRPr="007229B1">
        <w:rPr>
          <w:rFonts w:ascii="Times New Roman" w:hAnsi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50" w:name="_Toc473892892"/>
      <w:bookmarkStart w:id="151" w:name="_Toc474840601"/>
      <w:bookmarkStart w:id="152" w:name="_Toc475970648"/>
      <w:bookmarkStart w:id="153" w:name="_Toc508273424"/>
      <w:bookmarkStart w:id="154" w:name="_Toc266414"/>
      <w:r w:rsidRPr="007229B1">
        <w:rPr>
          <w:rFonts w:cs="Times New Roman"/>
          <w:szCs w:val="24"/>
        </w:rPr>
        <w:t xml:space="preserve">Описание </w:t>
      </w:r>
      <w:proofErr w:type="gramStart"/>
      <w:r w:rsidRPr="007229B1">
        <w:rPr>
          <w:rFonts w:cs="Times New Roman"/>
          <w:szCs w:val="24"/>
        </w:rPr>
        <w:t>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bookmarkEnd w:id="153"/>
      <w:bookmarkEnd w:id="154"/>
      <w:proofErr w:type="gramEnd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229B1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7229B1">
        <w:rPr>
          <w:rFonts w:ascii="Times New Roman" w:hAnsi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229B1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229B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229B1">
        <w:rPr>
          <w:rFonts w:ascii="Times New Roman" w:hAnsi="Times New Roman"/>
          <w:sz w:val="24"/>
          <w:szCs w:val="24"/>
        </w:rPr>
        <w:t>-рейтинговой системе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229B1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229B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229B1">
        <w:rPr>
          <w:rFonts w:ascii="Times New Roman" w:hAnsi="Times New Roman"/>
          <w:sz w:val="24"/>
          <w:szCs w:val="24"/>
        </w:rPr>
        <w:t>-рейтинговой системе.</w:t>
      </w:r>
      <w:r w:rsidRPr="007229B1">
        <w:rPr>
          <w:rFonts w:ascii="Times New Roman" w:hAnsi="Times New Roman"/>
          <w:bCs/>
          <w:sz w:val="24"/>
          <w:szCs w:val="24"/>
        </w:rPr>
        <w:t xml:space="preserve">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229B1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229B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229B1">
        <w:rPr>
          <w:rFonts w:ascii="Times New Roman" w:hAnsi="Times New Roman"/>
          <w:sz w:val="24"/>
          <w:szCs w:val="24"/>
        </w:rPr>
        <w:t>-рейтинговой системе.</w:t>
      </w:r>
      <w:r w:rsidRPr="007229B1">
        <w:rPr>
          <w:rFonts w:ascii="Times New Roman" w:hAnsi="Times New Roman"/>
          <w:bCs/>
          <w:sz w:val="24"/>
          <w:szCs w:val="24"/>
        </w:rPr>
        <w:t xml:space="preserve">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7229B1">
        <w:rPr>
          <w:rFonts w:ascii="Times New Roman" w:hAnsi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229B1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7229B1">
        <w:rPr>
          <w:rFonts w:ascii="Times New Roman" w:hAnsi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2"/>
        <w:gridCol w:w="2509"/>
        <w:gridCol w:w="2458"/>
        <w:gridCol w:w="3443"/>
      </w:tblGrid>
      <w:tr w:rsidR="00E71346" w:rsidRPr="007229B1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E71346" w:rsidRPr="007229B1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E71346" w:rsidRPr="007229B1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E71346" w:rsidRPr="007229B1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E71346" w:rsidRPr="007229B1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7229B1" w:rsidRDefault="00E71346" w:rsidP="007229B1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229B1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55" w:name="_Toc473664514"/>
      <w:bookmarkStart w:id="156" w:name="_Toc473718092"/>
      <w:bookmarkStart w:id="157" w:name="_Toc473892893"/>
      <w:bookmarkStart w:id="158" w:name="_Toc474840602"/>
      <w:bookmarkStart w:id="159" w:name="_Toc475970649"/>
      <w:bookmarkStart w:id="160" w:name="_Toc508273425"/>
      <w:bookmarkStart w:id="161" w:name="_Toc266415"/>
      <w:r w:rsidRPr="007229B1">
        <w:rPr>
          <w:rFonts w:cs="Times New Roman"/>
          <w:szCs w:val="24"/>
        </w:rPr>
        <w:t>Средства оценивания</w:t>
      </w:r>
      <w:bookmarkEnd w:id="155"/>
      <w:bookmarkEnd w:id="156"/>
      <w:bookmarkEnd w:id="157"/>
      <w:bookmarkEnd w:id="158"/>
      <w:bookmarkEnd w:id="159"/>
      <w:bookmarkEnd w:id="160"/>
      <w:bookmarkEnd w:id="161"/>
      <w:r w:rsidRPr="007229B1">
        <w:rPr>
          <w:rFonts w:cs="Times New Roman"/>
          <w:szCs w:val="24"/>
        </w:rPr>
        <w:t xml:space="preserve"> 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 случае </w:t>
      </w:r>
      <w:r w:rsidRPr="007229B1">
        <w:rPr>
          <w:rFonts w:ascii="Times New Roman" w:hAnsi="Times New Roman"/>
          <w:i/>
          <w:iCs/>
          <w:sz w:val="24"/>
          <w:szCs w:val="24"/>
        </w:rPr>
        <w:t>недифференцированного контроля (в форме зачета)</w:t>
      </w:r>
      <w:r w:rsidRPr="007229B1">
        <w:rPr>
          <w:rFonts w:ascii="Times New Roman" w:hAnsi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7229B1">
        <w:rPr>
          <w:rFonts w:ascii="Times New Roman" w:hAnsi="Times New Roman"/>
          <w:sz w:val="24"/>
          <w:szCs w:val="24"/>
        </w:rPr>
        <w:t>обучающегося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7229B1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229B1">
        <w:rPr>
          <w:rFonts w:ascii="Times New Roman" w:hAnsi="Times New Roman"/>
          <w:sz w:val="24"/>
          <w:szCs w:val="24"/>
        </w:rPr>
        <w:t>-рейтинговой системе оценивается 34 баллами.</w:t>
      </w: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E71346" w:rsidRPr="007229B1" w:rsidRDefault="00E71346" w:rsidP="007229B1">
      <w:pPr>
        <w:pStyle w:val="3"/>
        <w:spacing w:line="276" w:lineRule="auto"/>
        <w:ind w:left="0"/>
      </w:pPr>
      <w:bookmarkStart w:id="162" w:name="_Toc266416"/>
      <w:r w:rsidRPr="007229B1">
        <w:t>Литература по дисциплине</w:t>
      </w:r>
      <w:bookmarkEnd w:id="162"/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63" w:name="_Toc266417"/>
      <w:r w:rsidRPr="007229B1">
        <w:rPr>
          <w:rFonts w:cs="Times New Roman"/>
          <w:szCs w:val="24"/>
        </w:rPr>
        <w:t>Обязательная</w:t>
      </w:r>
      <w:bookmarkEnd w:id="163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.Учебный курс по истории проповедничества Русской Православной Церкви. МДС,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т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А. </w:t>
      </w:r>
      <w:proofErr w:type="spellStart"/>
      <w:r w:rsidRPr="007229B1">
        <w:rPr>
          <w:rFonts w:ascii="Times New Roman" w:hAnsi="Times New Roman"/>
          <w:sz w:val="24"/>
          <w:szCs w:val="24"/>
        </w:rPr>
        <w:t>Ветелев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, М. Е. Козлов, г. Загорск, 1990.;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.Гомилетика (курс академических лекций по теории и практике церковно-православного проповедничества), </w:t>
      </w:r>
      <w:proofErr w:type="spellStart"/>
      <w:r w:rsidRPr="007229B1">
        <w:rPr>
          <w:rFonts w:ascii="Times New Roman" w:hAnsi="Times New Roman"/>
          <w:sz w:val="24"/>
          <w:szCs w:val="24"/>
        </w:rPr>
        <w:t>свящ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А. </w:t>
      </w:r>
      <w:proofErr w:type="spellStart"/>
      <w:r w:rsidRPr="007229B1">
        <w:rPr>
          <w:rFonts w:ascii="Times New Roman" w:hAnsi="Times New Roman"/>
          <w:sz w:val="24"/>
          <w:szCs w:val="24"/>
        </w:rPr>
        <w:t>Ветелев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, г. Загорск, 1949 г.;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.История гомилетики, или науки о </w:t>
      </w:r>
      <w:proofErr w:type="gramStart"/>
      <w:r w:rsidRPr="007229B1">
        <w:rPr>
          <w:rFonts w:ascii="Times New Roman" w:hAnsi="Times New Roman"/>
          <w:sz w:val="24"/>
          <w:szCs w:val="24"/>
        </w:rPr>
        <w:t>пастырском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поведани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СЛОВА БОЖИЯ, Варшава, Синодальная типография, 1927 г.;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.Святоотеческая хрестоматия. Сост. М.А. Поторжинский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Киев, 1877;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5.Историческая хрестоматия для изучения русской церковной проповеди. Сост. М.А. Поторжинский, Киев, 1879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6.Феодос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Бильченк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еп</w:t>
      </w:r>
      <w:proofErr w:type="spellEnd"/>
      <w:r w:rsidRPr="007229B1">
        <w:rPr>
          <w:rFonts w:ascii="Times New Roman" w:hAnsi="Times New Roman"/>
          <w:sz w:val="24"/>
          <w:szCs w:val="24"/>
        </w:rPr>
        <w:t>. Гомилетика: Теория церковной проповеди. Сергиев Посад, 1999.</w:t>
      </w: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64" w:name="_Toc266418"/>
      <w:r w:rsidRPr="007229B1">
        <w:rPr>
          <w:rFonts w:cs="Times New Roman"/>
          <w:szCs w:val="24"/>
        </w:rPr>
        <w:t>Дополнительная</w:t>
      </w:r>
      <w:bookmarkEnd w:id="164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. Амфитеатров Я.К. Чтения о церковной словесности, или Гомилетика. К.,1846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. </w:t>
      </w:r>
      <w:proofErr w:type="spellStart"/>
      <w:r w:rsidRPr="007229B1">
        <w:rPr>
          <w:rFonts w:ascii="Times New Roman" w:hAnsi="Times New Roman"/>
          <w:sz w:val="24"/>
          <w:szCs w:val="24"/>
        </w:rPr>
        <w:t>Певницкий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В.Ф. </w:t>
      </w:r>
      <w:proofErr w:type="spellStart"/>
      <w:r w:rsidRPr="007229B1">
        <w:rPr>
          <w:rFonts w:ascii="Times New Roman" w:hAnsi="Times New Roman"/>
          <w:sz w:val="24"/>
          <w:szCs w:val="24"/>
        </w:rPr>
        <w:t>Св</w:t>
      </w:r>
      <w:proofErr w:type="gramStart"/>
      <w:r w:rsidRPr="007229B1">
        <w:rPr>
          <w:rFonts w:ascii="Times New Roman" w:hAnsi="Times New Roman"/>
          <w:sz w:val="24"/>
          <w:szCs w:val="24"/>
        </w:rPr>
        <w:t>.Г</w:t>
      </w:r>
      <w:proofErr w:type="gramEnd"/>
      <w:r w:rsidRPr="007229B1">
        <w:rPr>
          <w:rFonts w:ascii="Times New Roman" w:hAnsi="Times New Roman"/>
          <w:sz w:val="24"/>
          <w:szCs w:val="24"/>
        </w:rPr>
        <w:t>ригорий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229B1">
        <w:rPr>
          <w:rFonts w:ascii="Times New Roman" w:hAnsi="Times New Roman"/>
          <w:sz w:val="24"/>
          <w:szCs w:val="24"/>
        </w:rPr>
        <w:t>Двоеслов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– его проповеди и </w:t>
      </w:r>
      <w:proofErr w:type="spellStart"/>
      <w:r w:rsidRPr="007229B1">
        <w:rPr>
          <w:rFonts w:ascii="Times New Roman" w:hAnsi="Times New Roman"/>
          <w:sz w:val="24"/>
          <w:szCs w:val="24"/>
        </w:rPr>
        <w:t>гомилетические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правила. К., 1871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3. </w:t>
      </w:r>
      <w:proofErr w:type="spellStart"/>
      <w:r w:rsidRPr="007229B1">
        <w:rPr>
          <w:rFonts w:ascii="Times New Roman" w:hAnsi="Times New Roman"/>
          <w:sz w:val="24"/>
          <w:szCs w:val="24"/>
        </w:rPr>
        <w:t>Певницкий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229B1">
        <w:rPr>
          <w:rFonts w:ascii="Times New Roman" w:hAnsi="Times New Roman"/>
          <w:sz w:val="24"/>
          <w:szCs w:val="24"/>
        </w:rPr>
        <w:t>В.Ф.Церковное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красноречие и его основные законы. К.,1906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4. Барсов Н.И. история первобытной христианской проповеди: (до 4-го века)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885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5. Барсов Н.И. Лекции по гомилетике, читанные студентам </w:t>
      </w:r>
      <w:proofErr w:type="spellStart"/>
      <w:r w:rsidRPr="007229B1">
        <w:rPr>
          <w:rFonts w:ascii="Times New Roman" w:hAnsi="Times New Roman"/>
          <w:sz w:val="24"/>
          <w:szCs w:val="24"/>
        </w:rPr>
        <w:t>СПбДА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в 1885-1886 </w:t>
      </w:r>
      <w:proofErr w:type="spellStart"/>
      <w:r w:rsidRPr="007229B1">
        <w:rPr>
          <w:rFonts w:ascii="Times New Roman" w:hAnsi="Times New Roman"/>
          <w:sz w:val="24"/>
          <w:szCs w:val="24"/>
        </w:rPr>
        <w:t>уч</w:t>
      </w:r>
      <w:proofErr w:type="gramStart"/>
      <w:r w:rsidRPr="007229B1">
        <w:rPr>
          <w:rFonts w:ascii="Times New Roman" w:hAnsi="Times New Roman"/>
          <w:sz w:val="24"/>
          <w:szCs w:val="24"/>
        </w:rPr>
        <w:t>.г</w:t>
      </w:r>
      <w:proofErr w:type="gramEnd"/>
      <w:r w:rsidRPr="007229B1">
        <w:rPr>
          <w:rFonts w:ascii="Times New Roman" w:hAnsi="Times New Roman"/>
          <w:sz w:val="24"/>
          <w:szCs w:val="24"/>
        </w:rPr>
        <w:t>оду</w:t>
      </w:r>
      <w:proofErr w:type="spellEnd"/>
      <w:r w:rsidRPr="007229B1">
        <w:rPr>
          <w:rFonts w:ascii="Times New Roman" w:hAnsi="Times New Roman"/>
          <w:sz w:val="24"/>
          <w:szCs w:val="24"/>
        </w:rPr>
        <w:t>. Литографи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6. Барсов Н.И. Лекции по православной христианской гомилетике.1888/9 </w:t>
      </w:r>
      <w:proofErr w:type="spellStart"/>
      <w:r w:rsidRPr="007229B1">
        <w:rPr>
          <w:rFonts w:ascii="Times New Roman" w:hAnsi="Times New Roman"/>
          <w:sz w:val="24"/>
          <w:szCs w:val="24"/>
        </w:rPr>
        <w:t>уч</w:t>
      </w:r>
      <w:proofErr w:type="gramStart"/>
      <w:r w:rsidRPr="007229B1">
        <w:rPr>
          <w:rFonts w:ascii="Times New Roman" w:hAnsi="Times New Roman"/>
          <w:sz w:val="24"/>
          <w:szCs w:val="24"/>
        </w:rPr>
        <w:t>.г</w:t>
      </w:r>
      <w:proofErr w:type="gramEnd"/>
      <w:r w:rsidRPr="007229B1">
        <w:rPr>
          <w:rFonts w:ascii="Times New Roman" w:hAnsi="Times New Roman"/>
          <w:sz w:val="24"/>
          <w:szCs w:val="24"/>
        </w:rPr>
        <w:t>од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7229B1">
        <w:rPr>
          <w:rFonts w:ascii="Times New Roman" w:hAnsi="Times New Roman"/>
          <w:sz w:val="24"/>
          <w:szCs w:val="24"/>
        </w:rPr>
        <w:t>СПбДА</w:t>
      </w:r>
      <w:proofErr w:type="spellEnd"/>
      <w:r w:rsidRPr="007229B1">
        <w:rPr>
          <w:rFonts w:ascii="Times New Roman" w:hAnsi="Times New Roman"/>
          <w:sz w:val="24"/>
          <w:szCs w:val="24"/>
        </w:rPr>
        <w:t>. Литографи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7. Барсов Н.И. Несколько исследований исторических. СПб.,1899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8. </w:t>
      </w:r>
      <w:proofErr w:type="spellStart"/>
      <w:r w:rsidRPr="007229B1">
        <w:rPr>
          <w:rFonts w:ascii="Times New Roman" w:hAnsi="Times New Roman"/>
          <w:sz w:val="24"/>
          <w:szCs w:val="24"/>
        </w:rPr>
        <w:t>Чепик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М.А. Опыт полного курса гомилетики: для 4, 5, и 6 </w:t>
      </w:r>
      <w:proofErr w:type="spellStart"/>
      <w:r w:rsidRPr="007229B1">
        <w:rPr>
          <w:rFonts w:ascii="Times New Roman" w:hAnsi="Times New Roman"/>
          <w:sz w:val="24"/>
          <w:szCs w:val="24"/>
        </w:rPr>
        <w:t>кл</w:t>
      </w:r>
      <w:proofErr w:type="spellEnd"/>
      <w:r w:rsidRPr="007229B1">
        <w:rPr>
          <w:rFonts w:ascii="Times New Roman" w:hAnsi="Times New Roman"/>
          <w:sz w:val="24"/>
          <w:szCs w:val="24"/>
        </w:rPr>
        <w:t>. семинарии. М., 1893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lastRenderedPageBreak/>
        <w:t>9.  Антоний (</w:t>
      </w:r>
      <w:proofErr w:type="spellStart"/>
      <w:r w:rsidRPr="007229B1">
        <w:rPr>
          <w:rFonts w:ascii="Times New Roman" w:hAnsi="Times New Roman"/>
          <w:sz w:val="24"/>
          <w:szCs w:val="24"/>
        </w:rPr>
        <w:t>Вадковский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7229B1">
        <w:rPr>
          <w:rFonts w:ascii="Times New Roman" w:hAnsi="Times New Roman"/>
          <w:sz w:val="24"/>
          <w:szCs w:val="24"/>
        </w:rPr>
        <w:t>архиеп</w:t>
      </w:r>
      <w:proofErr w:type="spellEnd"/>
      <w:r w:rsidRPr="007229B1">
        <w:rPr>
          <w:rFonts w:ascii="Times New Roman" w:hAnsi="Times New Roman"/>
          <w:sz w:val="24"/>
          <w:szCs w:val="24"/>
        </w:rPr>
        <w:t>. Из истории христианской проповеди: очерки и исследования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892, 1895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0. Говоров А.В. Основной принцип церковной проповеди и вытекающие из него предмет и задачи церковного красноречия: Речь. </w:t>
      </w:r>
      <w:proofErr w:type="spellStart"/>
      <w:r w:rsidRPr="007229B1">
        <w:rPr>
          <w:rFonts w:ascii="Times New Roman" w:hAnsi="Times New Roman"/>
          <w:sz w:val="24"/>
          <w:szCs w:val="24"/>
        </w:rPr>
        <w:t>Каз</w:t>
      </w:r>
      <w:proofErr w:type="spellEnd"/>
      <w:r w:rsidRPr="007229B1">
        <w:rPr>
          <w:rFonts w:ascii="Times New Roman" w:hAnsi="Times New Roman"/>
          <w:sz w:val="24"/>
          <w:szCs w:val="24"/>
        </w:rPr>
        <w:t>., 1895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1. Фаворов Н.А.,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т</w:t>
      </w:r>
      <w:proofErr w:type="spellEnd"/>
      <w:r w:rsidRPr="007229B1">
        <w:rPr>
          <w:rFonts w:ascii="Times New Roman" w:hAnsi="Times New Roman"/>
          <w:sz w:val="24"/>
          <w:szCs w:val="24"/>
        </w:rPr>
        <w:t>. Руководство к церковному собеседованию, или Гомилетика. К., 1914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2. Толмачев И.В.,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т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Православное </w:t>
      </w:r>
      <w:proofErr w:type="spellStart"/>
      <w:r w:rsidRPr="007229B1">
        <w:rPr>
          <w:rFonts w:ascii="Times New Roman" w:hAnsi="Times New Roman"/>
          <w:sz w:val="24"/>
          <w:szCs w:val="24"/>
        </w:rPr>
        <w:t>собеседовательное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богословие, или практическая гомилетика: в 4 томах. СПб</w:t>
      </w:r>
      <w:proofErr w:type="gramStart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7229B1">
        <w:rPr>
          <w:rFonts w:ascii="Times New Roman" w:hAnsi="Times New Roman"/>
          <w:sz w:val="24"/>
          <w:szCs w:val="24"/>
        </w:rPr>
        <w:t>1868-77, 1899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3.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торжинский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М.А.,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т</w:t>
      </w:r>
      <w:proofErr w:type="spellEnd"/>
      <w:r w:rsidRPr="007229B1">
        <w:rPr>
          <w:rFonts w:ascii="Times New Roman" w:hAnsi="Times New Roman"/>
          <w:sz w:val="24"/>
          <w:szCs w:val="24"/>
        </w:rPr>
        <w:t>. История русской церковной проповеди в биографиях и образцах пастырей-проповедников с ½ IX-XIX вв. К.,1901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4. </w:t>
      </w:r>
      <w:proofErr w:type="spellStart"/>
      <w:r w:rsidRPr="007229B1">
        <w:rPr>
          <w:rFonts w:ascii="Times New Roman" w:hAnsi="Times New Roman"/>
          <w:sz w:val="24"/>
          <w:szCs w:val="24"/>
        </w:rPr>
        <w:t>Тареев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М.М. По вопросам гомилетики: Крит</w:t>
      </w:r>
      <w:proofErr w:type="gramStart"/>
      <w:r w:rsidRPr="007229B1">
        <w:rPr>
          <w:rFonts w:ascii="Times New Roman" w:hAnsi="Times New Roman"/>
          <w:sz w:val="24"/>
          <w:szCs w:val="24"/>
        </w:rPr>
        <w:t>.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7229B1">
        <w:rPr>
          <w:rFonts w:ascii="Times New Roman" w:hAnsi="Times New Roman"/>
          <w:sz w:val="24"/>
          <w:szCs w:val="24"/>
        </w:rPr>
        <w:t>о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черки. </w:t>
      </w:r>
      <w:proofErr w:type="spellStart"/>
      <w:r w:rsidRPr="007229B1">
        <w:rPr>
          <w:rFonts w:ascii="Times New Roman" w:hAnsi="Times New Roman"/>
          <w:sz w:val="24"/>
          <w:szCs w:val="24"/>
        </w:rPr>
        <w:t>Серг</w:t>
      </w:r>
      <w:proofErr w:type="gramStart"/>
      <w:r w:rsidRPr="007229B1">
        <w:rPr>
          <w:rFonts w:ascii="Times New Roman" w:hAnsi="Times New Roman"/>
          <w:sz w:val="24"/>
          <w:szCs w:val="24"/>
        </w:rPr>
        <w:t>.П</w:t>
      </w:r>
      <w:proofErr w:type="gramEnd"/>
      <w:r w:rsidRPr="007229B1">
        <w:rPr>
          <w:rFonts w:ascii="Times New Roman" w:hAnsi="Times New Roman"/>
          <w:sz w:val="24"/>
          <w:szCs w:val="24"/>
        </w:rPr>
        <w:t>осад</w:t>
      </w:r>
      <w:proofErr w:type="spellEnd"/>
      <w:r w:rsidRPr="007229B1">
        <w:rPr>
          <w:rFonts w:ascii="Times New Roman" w:hAnsi="Times New Roman"/>
          <w:sz w:val="24"/>
          <w:szCs w:val="24"/>
        </w:rPr>
        <w:t>., 1903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5. Юрьевский А.И., </w:t>
      </w:r>
      <w:proofErr w:type="spellStart"/>
      <w:r w:rsidRPr="007229B1">
        <w:rPr>
          <w:rFonts w:ascii="Times New Roman" w:hAnsi="Times New Roman"/>
          <w:sz w:val="24"/>
          <w:szCs w:val="24"/>
        </w:rPr>
        <w:t>свящ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Гомилетика, или наука о </w:t>
      </w:r>
      <w:proofErr w:type="gramStart"/>
      <w:r w:rsidRPr="007229B1">
        <w:rPr>
          <w:rFonts w:ascii="Times New Roman" w:hAnsi="Times New Roman"/>
          <w:sz w:val="24"/>
          <w:szCs w:val="24"/>
        </w:rPr>
        <w:t>пастырском</w:t>
      </w:r>
      <w:proofErr w:type="gramEnd"/>
      <w:r w:rsidRPr="007229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229B1">
        <w:rPr>
          <w:rFonts w:ascii="Times New Roman" w:hAnsi="Times New Roman"/>
          <w:sz w:val="24"/>
          <w:szCs w:val="24"/>
        </w:rPr>
        <w:t>проповедании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слова Божия. К.,1903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6. Никольский Н.К. Лекции по гомилетике, читанные студентам 61-62 курсов </w:t>
      </w:r>
      <w:proofErr w:type="spellStart"/>
      <w:r w:rsidRPr="007229B1">
        <w:rPr>
          <w:rFonts w:ascii="Times New Roman" w:hAnsi="Times New Roman"/>
          <w:sz w:val="24"/>
          <w:szCs w:val="24"/>
        </w:rPr>
        <w:t>СПбДА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в 1903-1904 </w:t>
      </w:r>
      <w:proofErr w:type="spellStart"/>
      <w:r w:rsidRPr="007229B1">
        <w:rPr>
          <w:rFonts w:ascii="Times New Roman" w:hAnsi="Times New Roman"/>
          <w:sz w:val="24"/>
          <w:szCs w:val="24"/>
        </w:rPr>
        <w:t>уч</w:t>
      </w:r>
      <w:proofErr w:type="gramStart"/>
      <w:r w:rsidRPr="007229B1">
        <w:rPr>
          <w:rFonts w:ascii="Times New Roman" w:hAnsi="Times New Roman"/>
          <w:sz w:val="24"/>
          <w:szCs w:val="24"/>
        </w:rPr>
        <w:t>.г</w:t>
      </w:r>
      <w:proofErr w:type="gramEnd"/>
      <w:r w:rsidRPr="007229B1">
        <w:rPr>
          <w:rFonts w:ascii="Times New Roman" w:hAnsi="Times New Roman"/>
          <w:sz w:val="24"/>
          <w:szCs w:val="24"/>
        </w:rPr>
        <w:t>оду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/ МДА. </w:t>
      </w:r>
      <w:proofErr w:type="spellStart"/>
      <w:r w:rsidRPr="007229B1">
        <w:rPr>
          <w:rFonts w:ascii="Times New Roman" w:hAnsi="Times New Roman"/>
          <w:sz w:val="24"/>
          <w:szCs w:val="24"/>
        </w:rPr>
        <w:t>Серг</w:t>
      </w:r>
      <w:proofErr w:type="gramStart"/>
      <w:r w:rsidRPr="007229B1">
        <w:rPr>
          <w:rFonts w:ascii="Times New Roman" w:hAnsi="Times New Roman"/>
          <w:sz w:val="24"/>
          <w:szCs w:val="24"/>
        </w:rPr>
        <w:t>.П</w:t>
      </w:r>
      <w:proofErr w:type="spellEnd"/>
      <w:proofErr w:type="gramEnd"/>
      <w:r w:rsidRPr="007229B1">
        <w:rPr>
          <w:rFonts w:ascii="Times New Roman" w:hAnsi="Times New Roman"/>
          <w:sz w:val="24"/>
          <w:szCs w:val="24"/>
        </w:rPr>
        <w:t>. Рукопись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7. Разумихин А.И. История русской проповеди. М.,1904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8. </w:t>
      </w:r>
      <w:proofErr w:type="spellStart"/>
      <w:r w:rsidRPr="007229B1">
        <w:rPr>
          <w:rFonts w:ascii="Times New Roman" w:hAnsi="Times New Roman"/>
          <w:sz w:val="24"/>
          <w:szCs w:val="24"/>
        </w:rPr>
        <w:t>Гроссун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7229B1">
        <w:rPr>
          <w:rFonts w:ascii="Times New Roman" w:hAnsi="Times New Roman"/>
          <w:sz w:val="24"/>
          <w:szCs w:val="24"/>
        </w:rPr>
        <w:t>свящ</w:t>
      </w:r>
      <w:proofErr w:type="spellEnd"/>
      <w:r w:rsidRPr="007229B1">
        <w:rPr>
          <w:rFonts w:ascii="Times New Roman" w:hAnsi="Times New Roman"/>
          <w:sz w:val="24"/>
          <w:szCs w:val="24"/>
        </w:rPr>
        <w:t>. Исторические типы церковной проповеди. К., 1910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19. Булгаков Г.И. Теория </w:t>
      </w:r>
      <w:proofErr w:type="spellStart"/>
      <w:r w:rsidRPr="007229B1">
        <w:rPr>
          <w:rFonts w:ascii="Times New Roman" w:hAnsi="Times New Roman"/>
          <w:sz w:val="24"/>
          <w:szCs w:val="24"/>
        </w:rPr>
        <w:t>православно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-христианской пастырской проповеди: (этика </w:t>
      </w:r>
      <w:proofErr w:type="spellStart"/>
      <w:r w:rsidRPr="007229B1">
        <w:rPr>
          <w:rFonts w:ascii="Times New Roman" w:hAnsi="Times New Roman"/>
          <w:sz w:val="24"/>
          <w:szCs w:val="24"/>
        </w:rPr>
        <w:t>гомилии</w:t>
      </w:r>
      <w:proofErr w:type="spellEnd"/>
      <w:r w:rsidRPr="007229B1">
        <w:rPr>
          <w:rFonts w:ascii="Times New Roman" w:hAnsi="Times New Roman"/>
          <w:sz w:val="24"/>
          <w:szCs w:val="24"/>
        </w:rPr>
        <w:t>). Курск, 1916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20. Тодоров Т. </w:t>
      </w:r>
      <w:proofErr w:type="spellStart"/>
      <w:r w:rsidRPr="007229B1">
        <w:rPr>
          <w:rFonts w:ascii="Times New Roman" w:hAnsi="Times New Roman"/>
          <w:sz w:val="24"/>
          <w:szCs w:val="24"/>
        </w:rPr>
        <w:t>Омилетика</w:t>
      </w:r>
      <w:proofErr w:type="spellEnd"/>
      <w:r w:rsidRPr="007229B1">
        <w:rPr>
          <w:rFonts w:ascii="Times New Roman" w:hAnsi="Times New Roman"/>
          <w:sz w:val="24"/>
          <w:szCs w:val="24"/>
        </w:rPr>
        <w:t>. София, 1956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1. Зубов В.П. Русские проповедники: Очерки по истории русской проповеди. М., 2001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2. Артемий Владимиров, протоиерей. Искусство речи. М., 2011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3. Кириллин В.М. Очерки о литературе Древней Руси. Сергиев Посад. 2012.</w:t>
      </w:r>
    </w:p>
    <w:p w:rsidR="00E71346" w:rsidRPr="007229B1" w:rsidRDefault="00E71346" w:rsidP="007229B1">
      <w:pPr>
        <w:pStyle w:val="2"/>
        <w:spacing w:before="0" w:after="120" w:line="276" w:lineRule="auto"/>
        <w:jc w:val="both"/>
        <w:rPr>
          <w:rFonts w:cs="Times New Roman"/>
          <w:szCs w:val="24"/>
        </w:rPr>
      </w:pPr>
      <w:bookmarkStart w:id="165" w:name="_Toc266419"/>
      <w:r w:rsidRPr="007229B1">
        <w:rPr>
          <w:rFonts w:cs="Times New Roman"/>
          <w:szCs w:val="24"/>
        </w:rPr>
        <w:t>Справочные издания</w:t>
      </w:r>
      <w:bookmarkEnd w:id="165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1.Словарь книжников и книжности древней Руси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>2.Православная энциклопеди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E71346" w:rsidRPr="007229B1" w:rsidRDefault="00E71346" w:rsidP="007229B1">
      <w:pPr>
        <w:pStyle w:val="3"/>
        <w:spacing w:line="276" w:lineRule="auto"/>
      </w:pPr>
      <w:bookmarkStart w:id="166" w:name="_Toc468274085"/>
      <w:bookmarkStart w:id="167" w:name="_Toc468278280"/>
      <w:bookmarkStart w:id="168" w:name="_Toc508273427"/>
      <w:bookmarkStart w:id="169" w:name="_Toc266420"/>
      <w:r w:rsidRPr="007229B1">
        <w:t>Интернет-ресурсы</w:t>
      </w:r>
      <w:bookmarkEnd w:id="166"/>
      <w:bookmarkEnd w:id="167"/>
      <w:bookmarkEnd w:id="168"/>
      <w:bookmarkEnd w:id="169"/>
    </w:p>
    <w:p w:rsidR="00E71346" w:rsidRPr="007229B1" w:rsidRDefault="007243FF" w:rsidP="007229B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9" w:history="1">
        <w:r w:rsidR="00E71346" w:rsidRPr="007229B1">
          <w:rPr>
            <w:rStyle w:val="a4"/>
            <w:b w:val="0"/>
          </w:rPr>
          <w:t>https://azbyka.ru/otechnik/</w:t>
        </w:r>
      </w:hyperlink>
      <w:r w:rsidR="00E71346" w:rsidRPr="007229B1">
        <w:rPr>
          <w:b w:val="0"/>
        </w:rPr>
        <w:t xml:space="preserve"> </w:t>
      </w:r>
    </w:p>
    <w:p w:rsidR="00E71346" w:rsidRPr="007229B1" w:rsidRDefault="007243FF" w:rsidP="007229B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0" w:history="1">
        <w:r w:rsidR="00E71346" w:rsidRPr="007229B1">
          <w:rPr>
            <w:rStyle w:val="a4"/>
            <w:b w:val="0"/>
          </w:rPr>
          <w:t>http://www.bogoslov.ru/topics/20273/index.html</w:t>
        </w:r>
      </w:hyperlink>
      <w:r w:rsidR="00E71346" w:rsidRPr="007229B1">
        <w:rPr>
          <w:b w:val="0"/>
        </w:rPr>
        <w:t xml:space="preserve"> </w:t>
      </w:r>
    </w:p>
    <w:p w:rsidR="00E71346" w:rsidRPr="007229B1" w:rsidRDefault="007243FF" w:rsidP="007229B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1" w:history="1">
        <w:r w:rsidR="00E71346" w:rsidRPr="007229B1">
          <w:rPr>
            <w:rStyle w:val="a4"/>
            <w:b w:val="0"/>
          </w:rPr>
          <w:t>http://www.pravenc.ru/</w:t>
        </w:r>
      </w:hyperlink>
      <w:r w:rsidR="00E71346" w:rsidRPr="007229B1">
        <w:rPr>
          <w:b w:val="0"/>
        </w:rPr>
        <w:t xml:space="preserve"> </w:t>
      </w:r>
    </w:p>
    <w:p w:rsidR="00E71346" w:rsidRPr="007229B1" w:rsidRDefault="00E71346" w:rsidP="007229B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E71346" w:rsidRPr="007229B1" w:rsidRDefault="00E71346" w:rsidP="007229B1">
      <w:pPr>
        <w:pStyle w:val="3"/>
        <w:spacing w:line="276" w:lineRule="auto"/>
      </w:pPr>
      <w:bookmarkStart w:id="170" w:name="_Toc468272488"/>
      <w:bookmarkStart w:id="171" w:name="_Toc468274086"/>
      <w:bookmarkStart w:id="172" w:name="_Toc468278281"/>
      <w:bookmarkStart w:id="173" w:name="_Toc508273428"/>
      <w:bookmarkStart w:id="174" w:name="_Toc266421"/>
      <w:r w:rsidRPr="007229B1">
        <w:t>Методические указания для освоения дисциплины</w:t>
      </w:r>
      <w:bookmarkEnd w:id="170"/>
      <w:bookmarkEnd w:id="171"/>
      <w:bookmarkEnd w:id="172"/>
      <w:bookmarkEnd w:id="173"/>
      <w:bookmarkEnd w:id="174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</w:t>
      </w:r>
      <w:r w:rsidRPr="007229B1">
        <w:rPr>
          <w:rFonts w:ascii="Times New Roman" w:hAnsi="Times New Roman"/>
          <w:sz w:val="24"/>
          <w:szCs w:val="24"/>
        </w:rPr>
        <w:lastRenderedPageBreak/>
        <w:t>обновляющемся лекционном курсе; в  ходе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7229B1">
        <w:rPr>
          <w:rFonts w:ascii="Times New Roman" w:hAnsi="Times New Roman"/>
          <w:sz w:val="24"/>
          <w:szCs w:val="24"/>
        </w:rPr>
        <w:t>общегрупповых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дискуссий, в </w:t>
      </w:r>
      <w:proofErr w:type="spellStart"/>
      <w:r w:rsidRPr="007229B1">
        <w:rPr>
          <w:rFonts w:ascii="Times New Roman" w:hAnsi="Times New Roman"/>
          <w:sz w:val="24"/>
          <w:szCs w:val="24"/>
        </w:rPr>
        <w:t>т.ч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. на основе метода дебатов. </w:t>
      </w:r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7229B1">
        <w:rPr>
          <w:rFonts w:ascii="Times New Roman" w:hAnsi="Times New Roman"/>
          <w:sz w:val="24"/>
          <w:szCs w:val="24"/>
        </w:rPr>
        <w:t>Internet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зачет, экзамен).</w:t>
      </w:r>
    </w:p>
    <w:p w:rsidR="00E71346" w:rsidRPr="007229B1" w:rsidRDefault="00E71346" w:rsidP="007229B1">
      <w:pPr>
        <w:pStyle w:val="1"/>
        <w:numPr>
          <w:ilvl w:val="0"/>
          <w:numId w:val="0"/>
        </w:numPr>
        <w:spacing w:before="0" w:after="120" w:line="276" w:lineRule="auto"/>
        <w:ind w:firstLine="357"/>
        <w:jc w:val="both"/>
        <w:rPr>
          <w:b w:val="0"/>
          <w:i/>
          <w:color w:val="365F91"/>
        </w:rPr>
      </w:pPr>
    </w:p>
    <w:p w:rsidR="00E71346" w:rsidRPr="007229B1" w:rsidRDefault="00E71346" w:rsidP="007229B1">
      <w:pPr>
        <w:pStyle w:val="3"/>
        <w:spacing w:line="276" w:lineRule="auto"/>
        <w:ind w:left="0"/>
      </w:pPr>
      <w:bookmarkStart w:id="175" w:name="_Toc468272491"/>
      <w:bookmarkStart w:id="176" w:name="_Toc468274087"/>
      <w:bookmarkStart w:id="177" w:name="_Toc468278282"/>
      <w:bookmarkStart w:id="178" w:name="_Toc508273429"/>
      <w:bookmarkStart w:id="179" w:name="_Toc266422"/>
      <w:r w:rsidRPr="007229B1">
        <w:t>Материально-техническая база  для осуществления образовательного процесса</w:t>
      </w:r>
      <w:bookmarkEnd w:id="175"/>
      <w:bookmarkEnd w:id="176"/>
      <w:bookmarkEnd w:id="177"/>
      <w:bookmarkEnd w:id="178"/>
      <w:bookmarkEnd w:id="179"/>
    </w:p>
    <w:p w:rsidR="00E71346" w:rsidRPr="007229B1" w:rsidRDefault="00E71346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sz w:val="24"/>
          <w:szCs w:val="24"/>
        </w:rPr>
        <w:t xml:space="preserve">Подготовка и показ учащимися презентаций на семинарах подразумевает наличие в аудитории соответствующей </w:t>
      </w:r>
      <w:proofErr w:type="spellStart"/>
      <w:r w:rsidRPr="007229B1">
        <w:rPr>
          <w:rFonts w:ascii="Times New Roman" w:hAnsi="Times New Roman"/>
          <w:sz w:val="24"/>
          <w:szCs w:val="24"/>
        </w:rPr>
        <w:t>медийной</w:t>
      </w:r>
      <w:proofErr w:type="spellEnd"/>
      <w:r w:rsidRPr="007229B1">
        <w:rPr>
          <w:rFonts w:ascii="Times New Roman" w:hAnsi="Times New Roman"/>
          <w:sz w:val="24"/>
          <w:szCs w:val="24"/>
        </w:rPr>
        <w:t xml:space="preserve"> аппаратуры.</w:t>
      </w:r>
    </w:p>
    <w:p w:rsidR="00F73D55" w:rsidRPr="007229B1" w:rsidRDefault="00F73D55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AC05C9" w:rsidRPr="007229B1" w:rsidRDefault="00AC05C9" w:rsidP="007229B1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7229B1">
        <w:rPr>
          <w:rFonts w:ascii="Times New Roman" w:hAnsi="Times New Roman"/>
          <w:i/>
          <w:sz w:val="24"/>
          <w:szCs w:val="24"/>
        </w:rPr>
        <w:t>Автор</w:t>
      </w:r>
      <w:r w:rsidR="001D5A60" w:rsidRPr="007229B1">
        <w:rPr>
          <w:rFonts w:ascii="Times New Roman" w:hAnsi="Times New Roman"/>
          <w:i/>
          <w:sz w:val="24"/>
          <w:szCs w:val="24"/>
        </w:rPr>
        <w:t xml:space="preserve">: </w:t>
      </w:r>
      <w:r w:rsidR="00452A5A" w:rsidRPr="007229B1">
        <w:rPr>
          <w:rFonts w:ascii="Times New Roman" w:hAnsi="Times New Roman"/>
          <w:i/>
          <w:sz w:val="24"/>
          <w:szCs w:val="24"/>
        </w:rPr>
        <w:t>А. Б. Григорьев</w:t>
      </w:r>
    </w:p>
    <w:p w:rsidR="00E71346" w:rsidRPr="007229B1" w:rsidRDefault="00AC05C9" w:rsidP="007229B1">
      <w:pPr>
        <w:tabs>
          <w:tab w:val="center" w:pos="5103"/>
        </w:tabs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7229B1">
        <w:rPr>
          <w:rFonts w:ascii="Times New Roman" w:hAnsi="Times New Roman"/>
          <w:i/>
          <w:sz w:val="24"/>
          <w:szCs w:val="24"/>
        </w:rPr>
        <w:t>Рецензент</w:t>
      </w:r>
      <w:r w:rsidR="006056EF" w:rsidRPr="007229B1">
        <w:rPr>
          <w:rFonts w:ascii="Times New Roman" w:hAnsi="Times New Roman"/>
          <w:i/>
          <w:sz w:val="24"/>
          <w:szCs w:val="24"/>
        </w:rPr>
        <w:t>:</w:t>
      </w:r>
      <w:r w:rsidRPr="007229B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F10487" w:rsidRPr="007229B1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="001D5A60" w:rsidRPr="007229B1">
        <w:rPr>
          <w:rFonts w:ascii="Times New Roman" w:hAnsi="Times New Roman"/>
          <w:i/>
          <w:sz w:val="24"/>
          <w:szCs w:val="24"/>
        </w:rPr>
        <w:t>.</w:t>
      </w:r>
      <w:r w:rsidR="00F10487" w:rsidRPr="007229B1">
        <w:rPr>
          <w:rFonts w:ascii="Times New Roman" w:hAnsi="Times New Roman"/>
          <w:i/>
          <w:sz w:val="24"/>
          <w:szCs w:val="24"/>
        </w:rPr>
        <w:t xml:space="preserve"> Павел </w:t>
      </w:r>
      <w:proofErr w:type="spellStart"/>
      <w:r w:rsidR="00F10487" w:rsidRPr="007229B1">
        <w:rPr>
          <w:rFonts w:ascii="Times New Roman" w:hAnsi="Times New Roman"/>
          <w:i/>
          <w:sz w:val="24"/>
          <w:szCs w:val="24"/>
        </w:rPr>
        <w:t>Хондзинский</w:t>
      </w:r>
      <w:proofErr w:type="spellEnd"/>
    </w:p>
    <w:p w:rsidR="00E71346" w:rsidRPr="007229B1" w:rsidRDefault="00E71346" w:rsidP="007229B1">
      <w:pPr>
        <w:tabs>
          <w:tab w:val="center" w:pos="5103"/>
        </w:tabs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7229B1">
        <w:rPr>
          <w:rFonts w:ascii="Times New Roman" w:hAnsi="Times New Roman"/>
          <w:i/>
          <w:sz w:val="24"/>
          <w:szCs w:val="24"/>
        </w:rPr>
        <w:tab/>
      </w:r>
    </w:p>
    <w:p w:rsidR="00AC05C9" w:rsidRPr="007229B1" w:rsidRDefault="0097773D" w:rsidP="007229B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7229B1">
        <w:rPr>
          <w:rFonts w:ascii="Times New Roman" w:hAnsi="Times New Roman"/>
          <w:i/>
          <w:iCs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7229B1">
        <w:rPr>
          <w:rFonts w:ascii="Times New Roman" w:hAnsi="Times New Roman"/>
          <w:i/>
          <w:iCs/>
          <w:color w:val="000000"/>
          <w:sz w:val="24"/>
          <w:szCs w:val="24"/>
        </w:rPr>
        <w:t>от 21.06.2018, протокол № 10-06-18.</w:t>
      </w:r>
    </w:p>
    <w:sectPr w:rsidR="00AC05C9" w:rsidRPr="007229B1" w:rsidSect="007E3CD8">
      <w:footerReference w:type="default" r:id="rId12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7A7F" w:rsidRDefault="003D7A7F" w:rsidP="0005313C">
      <w:pPr>
        <w:spacing w:after="0"/>
      </w:pPr>
      <w:r>
        <w:separator/>
      </w:r>
    </w:p>
  </w:endnote>
  <w:endnote w:type="continuationSeparator" w:id="0">
    <w:p w:rsidR="003D7A7F" w:rsidRDefault="003D7A7F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12725831"/>
      <w:docPartObj>
        <w:docPartGallery w:val="Page Numbers (Bottom of Page)"/>
        <w:docPartUnique/>
      </w:docPartObj>
    </w:sdtPr>
    <w:sdtEndPr/>
    <w:sdtContent>
      <w:p w:rsidR="003D7A7F" w:rsidRDefault="003D7A7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243FF">
          <w:rPr>
            <w:noProof/>
          </w:rPr>
          <w:t>5</w:t>
        </w:r>
        <w:r>
          <w:fldChar w:fldCharType="end"/>
        </w:r>
      </w:p>
    </w:sdtContent>
  </w:sdt>
  <w:p w:rsidR="003D7A7F" w:rsidRDefault="003D7A7F" w:rsidP="003706E0">
    <w:pPr>
      <w:pStyle w:val="ae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7A7F" w:rsidRDefault="003D7A7F" w:rsidP="0005313C">
      <w:pPr>
        <w:spacing w:after="0"/>
      </w:pPr>
      <w:r>
        <w:separator/>
      </w:r>
    </w:p>
  </w:footnote>
  <w:footnote w:type="continuationSeparator" w:id="0">
    <w:p w:rsidR="003D7A7F" w:rsidRDefault="003D7A7F" w:rsidP="00053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DF4F2D"/>
    <w:multiLevelType w:val="hybridMultilevel"/>
    <w:tmpl w:val="5B1213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5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8">
    <w:nsid w:val="62024077"/>
    <w:multiLevelType w:val="hybridMultilevel"/>
    <w:tmpl w:val="5B1213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20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9"/>
  </w:num>
  <w:num w:numId="4">
    <w:abstractNumId w:val="21"/>
  </w:num>
  <w:num w:numId="5">
    <w:abstractNumId w:val="6"/>
  </w:num>
  <w:num w:numId="6">
    <w:abstractNumId w:val="10"/>
  </w:num>
  <w:num w:numId="7">
    <w:abstractNumId w:val="20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5"/>
  </w:num>
  <w:num w:numId="15">
    <w:abstractNumId w:val="17"/>
  </w:num>
  <w:num w:numId="16">
    <w:abstractNumId w:val="14"/>
  </w:num>
  <w:num w:numId="17">
    <w:abstractNumId w:val="2"/>
  </w:num>
  <w:num w:numId="18">
    <w:abstractNumId w:val="8"/>
  </w:num>
  <w:num w:numId="19">
    <w:abstractNumId w:val="5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2"/>
  </w:num>
  <w:num w:numId="23">
    <w:abstractNumId w:val="16"/>
  </w:num>
  <w:num w:numId="24">
    <w:abstractNumId w:val="12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W1MLQ0NLe0MDe2MLVU0lEKTi0uzszPAykwqQUAmwBfjSwAAAA="/>
  </w:docVars>
  <w:rsids>
    <w:rsidRoot w:val="009F20BF"/>
    <w:rsid w:val="000031D8"/>
    <w:rsid w:val="00041E5B"/>
    <w:rsid w:val="000463AA"/>
    <w:rsid w:val="0005313C"/>
    <w:rsid w:val="00070C66"/>
    <w:rsid w:val="000A7906"/>
    <w:rsid w:val="00114740"/>
    <w:rsid w:val="00121145"/>
    <w:rsid w:val="001340AA"/>
    <w:rsid w:val="00150D7E"/>
    <w:rsid w:val="00155184"/>
    <w:rsid w:val="00192BEC"/>
    <w:rsid w:val="001B718B"/>
    <w:rsid w:val="001C1C14"/>
    <w:rsid w:val="001C4DBA"/>
    <w:rsid w:val="001D5A60"/>
    <w:rsid w:val="00204FE3"/>
    <w:rsid w:val="002145B8"/>
    <w:rsid w:val="00254AFF"/>
    <w:rsid w:val="00264621"/>
    <w:rsid w:val="0026656E"/>
    <w:rsid w:val="00272224"/>
    <w:rsid w:val="00295941"/>
    <w:rsid w:val="00296C47"/>
    <w:rsid w:val="002A75FC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D7A7F"/>
    <w:rsid w:val="003F3615"/>
    <w:rsid w:val="00402004"/>
    <w:rsid w:val="004040F2"/>
    <w:rsid w:val="00405C84"/>
    <w:rsid w:val="00452A5A"/>
    <w:rsid w:val="00461936"/>
    <w:rsid w:val="00464B34"/>
    <w:rsid w:val="00483070"/>
    <w:rsid w:val="00502A30"/>
    <w:rsid w:val="00547FE0"/>
    <w:rsid w:val="00582EE5"/>
    <w:rsid w:val="005856C9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229B1"/>
    <w:rsid w:val="007243FF"/>
    <w:rsid w:val="00793958"/>
    <w:rsid w:val="00797EDA"/>
    <w:rsid w:val="007E3CD8"/>
    <w:rsid w:val="0080441F"/>
    <w:rsid w:val="008353FF"/>
    <w:rsid w:val="00844E8C"/>
    <w:rsid w:val="008458E4"/>
    <w:rsid w:val="008802FC"/>
    <w:rsid w:val="0089147A"/>
    <w:rsid w:val="00893319"/>
    <w:rsid w:val="008A57AD"/>
    <w:rsid w:val="008B2603"/>
    <w:rsid w:val="008D5217"/>
    <w:rsid w:val="008D7FD0"/>
    <w:rsid w:val="008F6B29"/>
    <w:rsid w:val="00913E1F"/>
    <w:rsid w:val="00914602"/>
    <w:rsid w:val="00970CF9"/>
    <w:rsid w:val="0097773D"/>
    <w:rsid w:val="00990080"/>
    <w:rsid w:val="00991623"/>
    <w:rsid w:val="00993953"/>
    <w:rsid w:val="009C4820"/>
    <w:rsid w:val="009E1E55"/>
    <w:rsid w:val="009F20BF"/>
    <w:rsid w:val="009F6865"/>
    <w:rsid w:val="00A06BC1"/>
    <w:rsid w:val="00A57F38"/>
    <w:rsid w:val="00A663FF"/>
    <w:rsid w:val="00A716C7"/>
    <w:rsid w:val="00AC05C9"/>
    <w:rsid w:val="00AE10D5"/>
    <w:rsid w:val="00B104F2"/>
    <w:rsid w:val="00B1791C"/>
    <w:rsid w:val="00B541BA"/>
    <w:rsid w:val="00B545FD"/>
    <w:rsid w:val="00BF1D41"/>
    <w:rsid w:val="00C0121D"/>
    <w:rsid w:val="00C14927"/>
    <w:rsid w:val="00C459ED"/>
    <w:rsid w:val="00C91EE2"/>
    <w:rsid w:val="00CA1581"/>
    <w:rsid w:val="00CA7C08"/>
    <w:rsid w:val="00CD7809"/>
    <w:rsid w:val="00D1171D"/>
    <w:rsid w:val="00D245F8"/>
    <w:rsid w:val="00D30BE6"/>
    <w:rsid w:val="00D31866"/>
    <w:rsid w:val="00D51BFB"/>
    <w:rsid w:val="00D6589C"/>
    <w:rsid w:val="00D95972"/>
    <w:rsid w:val="00DC22D4"/>
    <w:rsid w:val="00E04F48"/>
    <w:rsid w:val="00E24E2A"/>
    <w:rsid w:val="00E30672"/>
    <w:rsid w:val="00E71346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locked="1" w:semiHidden="0" w:uiPriority="0" w:unhideWhenUsed="0"/>
    <w:lsdException w:name="No List" w:locked="1" w:semiHidden="0" w:uiPriority="0" w:unhideWhenUsed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uiPriority w:val="34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ravenc.ru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bogoslov.ru/topics/20273/index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azbyka.ru/otechnik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68CAD-68DC-4FFE-8E18-018A26C27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9</Pages>
  <Words>4341</Words>
  <Characters>32636</Characters>
  <Application>Microsoft Office Word</Application>
  <DocSecurity>0</DocSecurity>
  <Lines>271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36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ПростоВася</cp:lastModifiedBy>
  <cp:revision>16</cp:revision>
  <cp:lastPrinted>2017-09-13T19:55:00Z</cp:lastPrinted>
  <dcterms:created xsi:type="dcterms:W3CDTF">2014-03-09T15:21:00Z</dcterms:created>
  <dcterms:modified xsi:type="dcterms:W3CDTF">2019-03-12T08:28:00Z</dcterms:modified>
</cp:coreProperties>
</file>